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B467FE" w14:textId="6AA031B2" w:rsidR="00EA551A" w:rsidRPr="005267AA" w:rsidRDefault="00EA551A" w:rsidP="00EA551A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</w:rPr>
      </w:pPr>
      <w:r w:rsidRPr="005267AA">
        <w:rPr>
          <w:rFonts w:asciiTheme="minorHAnsi" w:hAnsiTheme="minorHAnsi" w:cstheme="minorHAnsi"/>
          <w:color w:val="222222"/>
        </w:rPr>
        <w:t>Registration for the Brisbane Paralympic Football Program (BPFP) is a two-step process</w:t>
      </w:r>
    </w:p>
    <w:p w14:paraId="63065E8D" w14:textId="77777777" w:rsidR="00EA551A" w:rsidRPr="005267AA" w:rsidRDefault="00EA551A" w:rsidP="00EA551A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</w:rPr>
      </w:pPr>
    </w:p>
    <w:p w14:paraId="06663AEA" w14:textId="204DDB56" w:rsidR="00EA551A" w:rsidRPr="005267AA" w:rsidRDefault="00EA551A" w:rsidP="00EA551A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color w:val="222222"/>
        </w:rPr>
      </w:pPr>
      <w:r w:rsidRPr="005267AA">
        <w:rPr>
          <w:rFonts w:asciiTheme="minorHAnsi" w:hAnsiTheme="minorHAnsi" w:cstheme="minorHAnsi"/>
          <w:color w:val="222222"/>
        </w:rPr>
        <w:t> </w:t>
      </w:r>
      <w:r w:rsidRPr="005267AA">
        <w:rPr>
          <w:rFonts w:asciiTheme="minorHAnsi" w:hAnsiTheme="minorHAnsi" w:cstheme="minorHAnsi"/>
          <w:b/>
          <w:color w:val="222222"/>
        </w:rPr>
        <w:t>First - register on the BPFP form </w:t>
      </w:r>
      <w:r>
        <w:rPr>
          <w:rFonts w:asciiTheme="minorHAnsi" w:hAnsiTheme="minorHAnsi" w:cstheme="minorHAnsi"/>
          <w:b/>
          <w:color w:val="222222"/>
        </w:rPr>
        <w:t>and on the next page</w:t>
      </w:r>
    </w:p>
    <w:p w14:paraId="1AEEE7DF" w14:textId="77777777" w:rsidR="00EA551A" w:rsidRPr="005267AA" w:rsidRDefault="00EA551A" w:rsidP="00EA551A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color w:val="222222"/>
          <w:shd w:val="clear" w:color="auto" w:fill="FFFFFF"/>
        </w:rPr>
      </w:pPr>
    </w:p>
    <w:p w14:paraId="5A4206B7" w14:textId="3C984814" w:rsidR="00EA551A" w:rsidRDefault="00EA551A" w:rsidP="00EA551A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color w:val="222222"/>
        </w:rPr>
      </w:pPr>
      <w:r w:rsidRPr="005267AA">
        <w:rPr>
          <w:rFonts w:asciiTheme="minorHAnsi" w:hAnsiTheme="minorHAnsi" w:cstheme="minorHAnsi"/>
          <w:b/>
          <w:color w:val="222222"/>
          <w:shd w:val="clear" w:color="auto" w:fill="FFFFFF"/>
        </w:rPr>
        <w:t xml:space="preserve">Second – Register </w:t>
      </w:r>
      <w:r w:rsidRPr="00B82931">
        <w:rPr>
          <w:rFonts w:asciiTheme="minorHAnsi" w:hAnsiTheme="minorHAnsi" w:cstheme="minorHAnsi"/>
          <w:b/>
          <w:color w:val="222222"/>
        </w:rPr>
        <w:t xml:space="preserve">on the </w:t>
      </w:r>
      <w:r w:rsidR="00B82931" w:rsidRPr="00B82931">
        <w:rPr>
          <w:rFonts w:asciiTheme="minorHAnsi" w:hAnsiTheme="minorHAnsi" w:cstheme="minorHAnsi"/>
          <w:b/>
          <w:color w:val="222222"/>
        </w:rPr>
        <w:t>online through the FFA PlayFootball website.</w:t>
      </w:r>
    </w:p>
    <w:p w14:paraId="3911EA8D" w14:textId="42EE7C28" w:rsidR="00390EDA" w:rsidRPr="00C048C5" w:rsidRDefault="00390EDA" w:rsidP="00EA551A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color w:val="FF0000"/>
        </w:rPr>
      </w:pPr>
      <w:r w:rsidRPr="00C048C5">
        <w:rPr>
          <w:rFonts w:asciiTheme="minorHAnsi" w:hAnsiTheme="minorHAnsi" w:cstheme="minorHAnsi"/>
          <w:b/>
          <w:color w:val="FF0000"/>
        </w:rPr>
        <w:t xml:space="preserve">You will need to Update your FFA No. on The BPFP Volunteer Registration Form </w:t>
      </w:r>
      <w:r w:rsidR="00BF5DD9">
        <w:rPr>
          <w:rFonts w:asciiTheme="minorHAnsi" w:hAnsiTheme="minorHAnsi" w:cstheme="minorHAnsi"/>
          <w:b/>
          <w:color w:val="FF0000"/>
        </w:rPr>
        <w:t>before you</w:t>
      </w:r>
      <w:bookmarkStart w:id="0" w:name="_GoBack"/>
      <w:bookmarkEnd w:id="0"/>
      <w:r w:rsidRPr="00C048C5">
        <w:rPr>
          <w:rFonts w:asciiTheme="minorHAnsi" w:hAnsiTheme="minorHAnsi" w:cstheme="minorHAnsi"/>
          <w:b/>
          <w:color w:val="FF0000"/>
        </w:rPr>
        <w:t xml:space="preserve"> send it to </w:t>
      </w:r>
    </w:p>
    <w:p w14:paraId="76FDD2D5" w14:textId="05AEFEC1" w:rsidR="00390EDA" w:rsidRPr="00C048C5" w:rsidRDefault="00390EDA" w:rsidP="00EA551A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color w:val="FF0000"/>
        </w:rPr>
      </w:pPr>
      <w:r w:rsidRPr="00C048C5">
        <w:rPr>
          <w:rFonts w:asciiTheme="minorHAnsi" w:hAnsiTheme="minorHAnsi" w:cstheme="minorHAnsi"/>
          <w:b/>
          <w:color w:val="FF0000"/>
        </w:rPr>
        <w:t>registrar@bpfp.com.au</w:t>
      </w:r>
    </w:p>
    <w:p w14:paraId="320876DE" w14:textId="77777777" w:rsidR="00EA551A" w:rsidRPr="005267AA" w:rsidRDefault="00EA551A" w:rsidP="00EA551A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</w:rPr>
      </w:pPr>
    </w:p>
    <w:p w14:paraId="09C4FB11" w14:textId="77777777" w:rsidR="00EA551A" w:rsidRPr="005267AA" w:rsidRDefault="00EA551A" w:rsidP="00EA551A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</w:rPr>
      </w:pPr>
      <w:r w:rsidRPr="005267AA">
        <w:rPr>
          <w:rFonts w:asciiTheme="minorHAnsi" w:hAnsiTheme="minorHAnsi" w:cstheme="minorHAnsi"/>
          <w:color w:val="222222"/>
        </w:rPr>
        <w:t>You have no Insurance Coverage and will not be able to play / train until this process is completed.</w:t>
      </w:r>
    </w:p>
    <w:p w14:paraId="64E07B8A" w14:textId="77777777" w:rsidR="00EA551A" w:rsidRPr="00BF5921" w:rsidRDefault="00EA551A" w:rsidP="00EA551A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  <w:shd w:val="clear" w:color="auto" w:fill="FFFFFF"/>
        </w:rPr>
      </w:pPr>
    </w:p>
    <w:p w14:paraId="24A4DE31" w14:textId="420ECF18" w:rsidR="00EA551A" w:rsidRPr="00BF5921" w:rsidRDefault="00EA551A" w:rsidP="00EA551A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500050"/>
          <w:shd w:val="clear" w:color="auto" w:fill="FFFFFF"/>
        </w:rPr>
      </w:pPr>
      <w:r w:rsidRPr="00BF5921">
        <w:rPr>
          <w:rFonts w:asciiTheme="minorHAnsi" w:hAnsiTheme="minorHAnsi" w:cstheme="minorHAnsi"/>
          <w:color w:val="222222"/>
          <w:shd w:val="clear" w:color="auto" w:fill="FFFFFF"/>
        </w:rPr>
        <w:t xml:space="preserve">To complete the FFA registration go to the </w:t>
      </w:r>
      <w:r w:rsidR="00B82931" w:rsidRPr="00BF5921">
        <w:rPr>
          <w:rFonts w:asciiTheme="minorHAnsi" w:hAnsiTheme="minorHAnsi" w:cstheme="minorHAnsi"/>
          <w:color w:val="222222"/>
        </w:rPr>
        <w:t>PlayFootball website</w:t>
      </w:r>
      <w:r w:rsidR="00B82931" w:rsidRPr="00BF5921">
        <w:rPr>
          <w:rFonts w:asciiTheme="minorHAnsi" w:hAnsiTheme="minorHAnsi" w:cstheme="minorHAnsi"/>
          <w:b/>
          <w:color w:val="222222"/>
        </w:rPr>
        <w:t xml:space="preserve"> </w:t>
      </w:r>
      <w:r w:rsidRPr="00BF5921">
        <w:rPr>
          <w:rFonts w:asciiTheme="minorHAnsi" w:hAnsiTheme="minorHAnsi" w:cstheme="minorHAnsi"/>
          <w:color w:val="222222"/>
          <w:shd w:val="clear" w:color="auto" w:fill="FFFFFF"/>
        </w:rPr>
        <w:t>(see link provided below) and click on the Register Now button.</w:t>
      </w:r>
      <w:r w:rsidR="00B82931" w:rsidRPr="00BF5921">
        <w:rPr>
          <w:rFonts w:asciiTheme="minorHAnsi" w:hAnsiTheme="minorHAnsi" w:cstheme="minorHAnsi"/>
          <w:color w:val="222222"/>
          <w:shd w:val="clear" w:color="auto" w:fill="FFFFFF"/>
        </w:rPr>
        <w:t xml:space="preserve"> </w:t>
      </w:r>
      <w:hyperlink r:id="rId10" w:history="1">
        <w:r w:rsidR="00B82931" w:rsidRPr="00BF5921">
          <w:rPr>
            <w:rStyle w:val="Hyperlink"/>
            <w:rFonts w:asciiTheme="minorHAnsi" w:hAnsiTheme="minorHAnsi" w:cstheme="minorHAnsi"/>
          </w:rPr>
          <w:t>https://registration.playfootball.com.au/common/pages/reg/WelcomeRegPlus.aspx?entityid=10968&amp;save=0</w:t>
        </w:r>
      </w:hyperlink>
    </w:p>
    <w:p w14:paraId="63ECBFBC" w14:textId="77777777" w:rsidR="00EA551A" w:rsidRPr="00BF5921" w:rsidRDefault="00EA551A" w:rsidP="00EA551A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22222"/>
        </w:rPr>
      </w:pPr>
    </w:p>
    <w:p w14:paraId="549F75BF" w14:textId="42EFF32D" w:rsidR="00B82931" w:rsidRPr="00BF5921" w:rsidRDefault="00B82931" w:rsidP="00EA551A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</w:rPr>
      </w:pPr>
      <w:r w:rsidRPr="00BF5921">
        <w:rPr>
          <w:rFonts w:asciiTheme="minorHAnsi" w:hAnsiTheme="minorHAnsi" w:cstheme="minorHAnsi"/>
          <w:b/>
        </w:rPr>
        <w:t xml:space="preserve">This is </w:t>
      </w:r>
      <w:r w:rsidR="008912C2">
        <w:rPr>
          <w:rFonts w:asciiTheme="minorHAnsi" w:hAnsiTheme="minorHAnsi" w:cstheme="minorHAnsi"/>
          <w:b/>
        </w:rPr>
        <w:t>the same r</w:t>
      </w:r>
      <w:r w:rsidRPr="00BF5921">
        <w:rPr>
          <w:rFonts w:asciiTheme="minorHAnsi" w:hAnsiTheme="minorHAnsi" w:cstheme="minorHAnsi"/>
          <w:b/>
        </w:rPr>
        <w:t>egistration system from last year</w:t>
      </w:r>
      <w:r w:rsidR="008912C2">
        <w:rPr>
          <w:rFonts w:asciiTheme="minorHAnsi" w:hAnsiTheme="minorHAnsi" w:cstheme="minorHAnsi"/>
          <w:b/>
        </w:rPr>
        <w:t xml:space="preserve">. </w:t>
      </w:r>
      <w:r w:rsidRPr="00BF5921">
        <w:rPr>
          <w:rFonts w:asciiTheme="minorHAnsi" w:hAnsiTheme="minorHAnsi" w:cstheme="minorHAnsi"/>
          <w:b/>
        </w:rPr>
        <w:t>ALL people will need to do the following</w:t>
      </w:r>
    </w:p>
    <w:p w14:paraId="04AC1278" w14:textId="77777777" w:rsidR="008912C2" w:rsidRDefault="008912C2" w:rsidP="008912C2">
      <w:pPr>
        <w:pStyle w:val="ListParagraph"/>
        <w:numPr>
          <w:ilvl w:val="0"/>
          <w:numId w:val="1"/>
        </w:numPr>
        <w:spacing w:after="240"/>
        <w:ind w:left="714" w:hanging="357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ake sure you have </w:t>
      </w:r>
      <w:r>
        <w:rPr>
          <w:rFonts w:asciiTheme="minorHAnsi" w:hAnsiTheme="minorHAnsi" w:cstheme="minorHAnsi"/>
          <w:b/>
        </w:rPr>
        <w:t>Registration for: Westside Sports Club</w:t>
      </w:r>
      <w:r>
        <w:rPr>
          <w:rFonts w:asciiTheme="minorHAnsi" w:hAnsiTheme="minorHAnsi" w:cstheme="minorHAnsi"/>
        </w:rPr>
        <w:t xml:space="preserve"> Inc at the top of the page and click </w:t>
      </w:r>
      <w:r>
        <w:rPr>
          <w:rFonts w:asciiTheme="minorHAnsi" w:hAnsiTheme="minorHAnsi" w:cstheme="minorHAnsi"/>
          <w:b/>
        </w:rPr>
        <w:t>Get Started</w:t>
      </w:r>
    </w:p>
    <w:p w14:paraId="584D432F" w14:textId="41FF5F1E" w:rsidR="008912C2" w:rsidRDefault="008912C2" w:rsidP="008912C2">
      <w:pPr>
        <w:pStyle w:val="ListParagraph"/>
        <w:numPr>
          <w:ilvl w:val="0"/>
          <w:numId w:val="1"/>
        </w:numPr>
        <w:spacing w:after="2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f you registered last year and can remember the password and email address </w:t>
      </w:r>
      <w:r w:rsidR="009D1E49">
        <w:rPr>
          <w:rFonts w:asciiTheme="minorHAnsi" w:hAnsiTheme="minorHAnsi" w:cstheme="minorHAnsi"/>
        </w:rPr>
        <w:t>used,</w:t>
      </w:r>
      <w:r>
        <w:rPr>
          <w:rFonts w:asciiTheme="minorHAnsi" w:hAnsiTheme="minorHAnsi" w:cstheme="minorHAnsi"/>
        </w:rPr>
        <w:t xml:space="preserve"> you can click </w:t>
      </w:r>
      <w:r>
        <w:rPr>
          <w:rFonts w:asciiTheme="minorHAnsi" w:hAnsiTheme="minorHAnsi" w:cstheme="minorHAnsi"/>
          <w:b/>
        </w:rPr>
        <w:t>Sign In.</w:t>
      </w:r>
      <w:r>
        <w:rPr>
          <w:rFonts w:asciiTheme="minorHAnsi" w:hAnsiTheme="minorHAnsi" w:cstheme="minorHAnsi"/>
        </w:rPr>
        <w:t xml:space="preserve"> </w:t>
      </w:r>
    </w:p>
    <w:p w14:paraId="271747C1" w14:textId="77777777" w:rsidR="008912C2" w:rsidRDefault="008912C2" w:rsidP="008912C2">
      <w:pPr>
        <w:pStyle w:val="ListParagraph"/>
        <w:numPr>
          <w:ilvl w:val="0"/>
          <w:numId w:val="1"/>
        </w:numPr>
        <w:spacing w:after="240"/>
        <w:ind w:left="714" w:hanging="357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Otherwise Click </w:t>
      </w:r>
      <w:r>
        <w:rPr>
          <w:rFonts w:asciiTheme="minorHAnsi" w:hAnsiTheme="minorHAnsi" w:cstheme="minorHAnsi"/>
          <w:b/>
        </w:rPr>
        <w:t xml:space="preserve">Continue.  </w:t>
      </w:r>
    </w:p>
    <w:p w14:paraId="43287D3F" w14:textId="77777777" w:rsidR="008912C2" w:rsidRDefault="008912C2" w:rsidP="008912C2">
      <w:pPr>
        <w:pStyle w:val="ListParagraph"/>
        <w:numPr>
          <w:ilvl w:val="0"/>
          <w:numId w:val="1"/>
        </w:numPr>
        <w:spacing w:after="240"/>
        <w:ind w:left="714" w:hanging="357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nter your name, Enter your email address.</w:t>
      </w:r>
    </w:p>
    <w:p w14:paraId="0359B454" w14:textId="26E2CA59" w:rsidR="008912C2" w:rsidRDefault="008912C2" w:rsidP="008912C2">
      <w:pPr>
        <w:pStyle w:val="ListParagraph"/>
        <w:numPr>
          <w:ilvl w:val="0"/>
          <w:numId w:val="1"/>
        </w:numPr>
        <w:spacing w:after="240"/>
        <w:ind w:left="714" w:hanging="357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nter a new password. Use 8 or more characters with a mix of </w:t>
      </w:r>
      <w:r w:rsidR="009D1E49">
        <w:rPr>
          <w:rFonts w:asciiTheme="minorHAnsi" w:hAnsiTheme="minorHAnsi" w:cstheme="minorHAnsi"/>
        </w:rPr>
        <w:t>upper- and lower-case</w:t>
      </w:r>
      <w:r>
        <w:rPr>
          <w:rFonts w:asciiTheme="minorHAnsi" w:hAnsiTheme="minorHAnsi" w:cstheme="minorHAnsi"/>
        </w:rPr>
        <w:t xml:space="preserve"> letters &amp; numbers.</w:t>
      </w:r>
    </w:p>
    <w:p w14:paraId="2367B736" w14:textId="77777777" w:rsidR="008912C2" w:rsidRDefault="008912C2" w:rsidP="008912C2">
      <w:pPr>
        <w:pStyle w:val="ListParagraph"/>
        <w:numPr>
          <w:ilvl w:val="0"/>
          <w:numId w:val="1"/>
        </w:numPr>
        <w:spacing w:after="240"/>
        <w:ind w:left="714" w:hanging="357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nter your date of birth.</w:t>
      </w:r>
    </w:p>
    <w:p w14:paraId="5CEC4B09" w14:textId="77777777" w:rsidR="008912C2" w:rsidRDefault="008912C2" w:rsidP="008912C2">
      <w:pPr>
        <w:pStyle w:val="ListParagraph"/>
        <w:numPr>
          <w:ilvl w:val="0"/>
          <w:numId w:val="1"/>
        </w:numPr>
        <w:spacing w:after="240"/>
        <w:ind w:left="714" w:hanging="357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Untick the box if you </w:t>
      </w:r>
      <w:r>
        <w:rPr>
          <w:rFonts w:asciiTheme="minorHAnsi" w:hAnsiTheme="minorHAnsi" w:cstheme="minorHAnsi"/>
          <w:b/>
        </w:rPr>
        <w:t>don’t</w:t>
      </w:r>
      <w:r>
        <w:rPr>
          <w:rFonts w:asciiTheme="minorHAnsi" w:hAnsiTheme="minorHAnsi" w:cstheme="minorHAnsi"/>
        </w:rPr>
        <w:t xml:space="preserve"> want to receive emails from FFA</w:t>
      </w:r>
    </w:p>
    <w:p w14:paraId="70078FDA" w14:textId="77777777" w:rsidR="008912C2" w:rsidRDefault="008912C2" w:rsidP="008912C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ick to say you </w:t>
      </w:r>
      <w:r>
        <w:rPr>
          <w:rFonts w:asciiTheme="minorHAnsi" w:hAnsiTheme="minorHAnsi" w:cstheme="minorHAnsi"/>
          <w:b/>
          <w:bCs/>
          <w:color w:val="1E1E1E"/>
          <w:shd w:val="clear" w:color="auto" w:fill="FFFFFF"/>
        </w:rPr>
        <w:t>accept the terms and conditions</w:t>
      </w:r>
      <w:r>
        <w:rPr>
          <w:rFonts w:asciiTheme="minorHAnsi" w:hAnsiTheme="minorHAnsi" w:cstheme="minorHAnsi"/>
          <w:bCs/>
          <w:color w:val="1E1E1E"/>
          <w:shd w:val="clear" w:color="auto" w:fill="FFFFFF"/>
        </w:rPr>
        <w:t xml:space="preserve"> and click </w:t>
      </w:r>
      <w:r>
        <w:rPr>
          <w:rFonts w:asciiTheme="minorHAnsi" w:hAnsiTheme="minorHAnsi" w:cstheme="minorHAnsi"/>
          <w:b/>
          <w:bCs/>
          <w:color w:val="1E1E1E"/>
          <w:shd w:val="clear" w:color="auto" w:fill="FFFFFF"/>
        </w:rPr>
        <w:t>Register</w:t>
      </w:r>
    </w:p>
    <w:p w14:paraId="6D269A80" w14:textId="77777777" w:rsidR="008912C2" w:rsidRDefault="008912C2" w:rsidP="008912C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  <w:color w:val="1E1E1E"/>
          <w:shd w:val="clear" w:color="auto" w:fill="FFFFFF"/>
        </w:rPr>
        <w:t xml:space="preserve">You will then be sent an email with a </w:t>
      </w:r>
      <w:r>
        <w:rPr>
          <w:rFonts w:asciiTheme="minorHAnsi" w:hAnsiTheme="minorHAnsi" w:cstheme="minorHAnsi"/>
          <w:b/>
          <w:bCs/>
          <w:color w:val="1E1E1E"/>
          <w:shd w:val="clear" w:color="auto" w:fill="FFFFFF"/>
        </w:rPr>
        <w:t>verification code</w:t>
      </w:r>
    </w:p>
    <w:p w14:paraId="7D020786" w14:textId="0176CFDA" w:rsidR="008912C2" w:rsidRDefault="008912C2" w:rsidP="008912C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nter the verification code from the email into the </w:t>
      </w:r>
      <w:r w:rsidR="009D1E49">
        <w:rPr>
          <w:rFonts w:asciiTheme="minorHAnsi" w:hAnsiTheme="minorHAnsi" w:cstheme="minorHAnsi"/>
        </w:rPr>
        <w:t>box and</w:t>
      </w:r>
      <w:r>
        <w:rPr>
          <w:rFonts w:asciiTheme="minorHAnsi" w:hAnsiTheme="minorHAnsi" w:cstheme="minorHAnsi"/>
        </w:rPr>
        <w:t xml:space="preserve"> click </w:t>
      </w:r>
      <w:r>
        <w:rPr>
          <w:rFonts w:asciiTheme="minorHAnsi" w:hAnsiTheme="minorHAnsi" w:cstheme="minorHAnsi"/>
          <w:b/>
        </w:rPr>
        <w:t>Continue</w:t>
      </w:r>
    </w:p>
    <w:p w14:paraId="51E79697" w14:textId="77777777" w:rsidR="008912C2" w:rsidRDefault="008912C2" w:rsidP="008912C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elect to register yourself or your family member (use the drop down to select child)</w:t>
      </w:r>
    </w:p>
    <w:p w14:paraId="3C8902E3" w14:textId="77777777" w:rsidR="008912C2" w:rsidRDefault="008912C2" w:rsidP="008912C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ick the box to link to your account and click </w:t>
      </w:r>
      <w:r>
        <w:rPr>
          <w:rFonts w:asciiTheme="minorHAnsi" w:hAnsiTheme="minorHAnsi" w:cstheme="minorHAnsi"/>
          <w:b/>
        </w:rPr>
        <w:t>Continue</w:t>
      </w:r>
    </w:p>
    <w:p w14:paraId="6F4084BF" w14:textId="77777777" w:rsidR="008912C2" w:rsidRDefault="008912C2" w:rsidP="008912C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nter you or your family members personal details in the boxes and click </w:t>
      </w:r>
      <w:r>
        <w:rPr>
          <w:rFonts w:asciiTheme="minorHAnsi" w:hAnsiTheme="minorHAnsi" w:cstheme="minorHAnsi"/>
          <w:b/>
        </w:rPr>
        <w:t>Search</w:t>
      </w:r>
    </w:p>
    <w:p w14:paraId="19317BC4" w14:textId="1C492C91" w:rsidR="008912C2" w:rsidRDefault="008912C2" w:rsidP="008912C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croll down and select </w:t>
      </w:r>
      <w:r>
        <w:rPr>
          <w:rFonts w:asciiTheme="minorHAnsi" w:hAnsiTheme="minorHAnsi" w:cstheme="minorHAnsi"/>
          <w:b/>
        </w:rPr>
        <w:t>Brisbane Paralympic Football Program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</w:rPr>
        <w:t>(Volunteer)</w:t>
      </w:r>
    </w:p>
    <w:p w14:paraId="1A65C2BB" w14:textId="14156D49" w:rsidR="008912C2" w:rsidRDefault="008912C2" w:rsidP="008912C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heck to see that the total to be paid is zero and click </w:t>
      </w:r>
      <w:r>
        <w:rPr>
          <w:rFonts w:asciiTheme="minorHAnsi" w:hAnsiTheme="minorHAnsi" w:cstheme="minorHAnsi"/>
          <w:b/>
        </w:rPr>
        <w:t>Continue</w:t>
      </w:r>
    </w:p>
    <w:p w14:paraId="4CEC4012" w14:textId="77777777" w:rsidR="008912C2" w:rsidRDefault="008912C2" w:rsidP="008912C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heck the personal details in the boxes, read the privacy message and click </w:t>
      </w:r>
      <w:r>
        <w:rPr>
          <w:rFonts w:asciiTheme="minorHAnsi" w:hAnsiTheme="minorHAnsi" w:cstheme="minorHAnsi"/>
          <w:b/>
        </w:rPr>
        <w:t>Continue</w:t>
      </w:r>
    </w:p>
    <w:p w14:paraId="1E62DEF6" w14:textId="77777777" w:rsidR="008912C2" w:rsidRDefault="008912C2" w:rsidP="008912C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dd a photo using the criteria for the photo and click </w:t>
      </w:r>
      <w:r>
        <w:rPr>
          <w:rFonts w:asciiTheme="minorHAnsi" w:hAnsiTheme="minorHAnsi" w:cstheme="minorHAnsi"/>
          <w:b/>
        </w:rPr>
        <w:t xml:space="preserve">Select Profile Image </w:t>
      </w:r>
    </w:p>
    <w:p w14:paraId="521056D6" w14:textId="77777777" w:rsidR="008912C2" w:rsidRDefault="008912C2" w:rsidP="008912C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 xml:space="preserve">Review your order </w:t>
      </w:r>
      <w:r>
        <w:rPr>
          <w:rFonts w:asciiTheme="minorHAnsi" w:hAnsiTheme="minorHAnsi" w:cstheme="minorHAnsi"/>
        </w:rPr>
        <w:t>and verify all details are correct</w:t>
      </w:r>
    </w:p>
    <w:p w14:paraId="57E036EB" w14:textId="77777777" w:rsidR="008912C2" w:rsidRDefault="008912C2" w:rsidP="008912C2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ick to say you </w:t>
      </w:r>
      <w:r>
        <w:rPr>
          <w:rFonts w:asciiTheme="minorHAnsi" w:hAnsiTheme="minorHAnsi" w:cstheme="minorHAnsi"/>
          <w:b/>
          <w:bCs/>
          <w:color w:val="1E1E1E"/>
          <w:shd w:val="clear" w:color="auto" w:fill="FFFFFF"/>
        </w:rPr>
        <w:t xml:space="preserve">accept the terms and conditions, </w:t>
      </w:r>
      <w:r>
        <w:rPr>
          <w:rFonts w:asciiTheme="minorHAnsi" w:hAnsiTheme="minorHAnsi" w:cstheme="minorHAnsi"/>
          <w:bCs/>
          <w:color w:val="1E1E1E"/>
          <w:shd w:val="clear" w:color="auto" w:fill="FFFFFF"/>
        </w:rPr>
        <w:t xml:space="preserve">untick to </w:t>
      </w:r>
      <w:r>
        <w:rPr>
          <w:rFonts w:asciiTheme="minorHAnsi" w:hAnsiTheme="minorHAnsi" w:cstheme="minorHAnsi"/>
          <w:b/>
          <w:bCs/>
          <w:color w:val="1E1E1E"/>
          <w:shd w:val="clear" w:color="auto" w:fill="FFFFFF"/>
        </w:rPr>
        <w:t>opt out</w:t>
      </w:r>
      <w:r>
        <w:rPr>
          <w:rFonts w:asciiTheme="minorHAnsi" w:hAnsiTheme="minorHAnsi" w:cstheme="minorHAnsi"/>
          <w:bCs/>
          <w:color w:val="1E1E1E"/>
          <w:shd w:val="clear" w:color="auto" w:fill="FFFFFF"/>
        </w:rPr>
        <w:t xml:space="preserve"> of marketing if you wish and click </w:t>
      </w:r>
      <w:r>
        <w:rPr>
          <w:rFonts w:asciiTheme="minorHAnsi" w:hAnsiTheme="minorHAnsi" w:cstheme="minorHAnsi"/>
          <w:b/>
          <w:bCs/>
          <w:color w:val="1E1E1E"/>
          <w:shd w:val="clear" w:color="auto" w:fill="FFFFFF"/>
        </w:rPr>
        <w:t xml:space="preserve">Continue </w:t>
      </w:r>
    </w:p>
    <w:p w14:paraId="1143295D" w14:textId="29265674" w:rsidR="00BF5921" w:rsidRPr="00763695" w:rsidRDefault="00BF5921" w:rsidP="00763695">
      <w:pPr>
        <w:ind w:left="360"/>
        <w:rPr>
          <w:rFonts w:cstheme="minorHAnsi"/>
        </w:rPr>
      </w:pPr>
    </w:p>
    <w:p w14:paraId="7A606B09" w14:textId="27CFA622" w:rsidR="00B82931" w:rsidRDefault="00B82931" w:rsidP="00C1478C">
      <w:pPr>
        <w:pStyle w:val="NoSpacing"/>
        <w:rPr>
          <w:b/>
          <w:sz w:val="36"/>
          <w:szCs w:val="36"/>
        </w:rPr>
      </w:pPr>
    </w:p>
    <w:p w14:paraId="64253EEA" w14:textId="03EB8BAD" w:rsidR="00C1478C" w:rsidRDefault="00C1478C" w:rsidP="00C1478C">
      <w:pPr>
        <w:pStyle w:val="NoSpacing"/>
        <w:rPr>
          <w:b/>
          <w:sz w:val="36"/>
          <w:szCs w:val="36"/>
        </w:rPr>
      </w:pPr>
    </w:p>
    <w:p w14:paraId="7E5A1834" w14:textId="615F711C" w:rsidR="00C1478C" w:rsidRDefault="00C1478C" w:rsidP="00C1478C">
      <w:pPr>
        <w:pStyle w:val="NoSpacing"/>
        <w:rPr>
          <w:b/>
          <w:sz w:val="36"/>
          <w:szCs w:val="36"/>
        </w:rPr>
      </w:pPr>
    </w:p>
    <w:p w14:paraId="25832081" w14:textId="3282CCD5" w:rsidR="00C1478C" w:rsidRDefault="00C1478C" w:rsidP="00C1478C">
      <w:pPr>
        <w:pStyle w:val="NoSpacing"/>
        <w:rPr>
          <w:b/>
          <w:sz w:val="36"/>
          <w:szCs w:val="36"/>
        </w:rPr>
      </w:pPr>
    </w:p>
    <w:p w14:paraId="17CDE730" w14:textId="77777777" w:rsidR="00C1478C" w:rsidRDefault="00C1478C" w:rsidP="000F604F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Calibri" w:eastAsia="Calibri" w:hAnsi="Calibri" w:cs="Calibri"/>
          <w:b/>
          <w:szCs w:val="28"/>
          <w:lang w:eastAsia="en-US"/>
        </w:rPr>
      </w:pPr>
    </w:p>
    <w:p w14:paraId="59906668" w14:textId="1B743045" w:rsidR="000F604F" w:rsidRPr="005F1249" w:rsidRDefault="000F604F" w:rsidP="000F604F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Calibri" w:hAnsi="Calibri" w:cs="Calibri"/>
          <w:color w:val="500050"/>
          <w:shd w:val="clear" w:color="auto" w:fill="FFFFFF"/>
        </w:rPr>
      </w:pPr>
      <w:r w:rsidRPr="005F1249">
        <w:rPr>
          <w:rFonts w:ascii="Calibri" w:eastAsia="Calibri" w:hAnsi="Calibri" w:cs="Calibri"/>
          <w:b/>
          <w:szCs w:val="28"/>
          <w:lang w:eastAsia="en-US"/>
        </w:rPr>
        <w:t>Please complete your registration below for ou</w:t>
      </w:r>
      <w:r w:rsidR="000C4B13">
        <w:rPr>
          <w:rFonts w:ascii="Calibri" w:eastAsia="Calibri" w:hAnsi="Calibri" w:cs="Calibri"/>
          <w:b/>
          <w:szCs w:val="28"/>
          <w:lang w:eastAsia="en-US"/>
        </w:rPr>
        <w:t>r</w:t>
      </w:r>
      <w:r w:rsidRPr="005F1249">
        <w:rPr>
          <w:rFonts w:ascii="Calibri" w:eastAsia="Calibri" w:hAnsi="Calibri" w:cs="Calibri"/>
          <w:b/>
          <w:szCs w:val="28"/>
          <w:lang w:eastAsia="en-US"/>
        </w:rPr>
        <w:t xml:space="preserve"> records.  Registration is compulsory for participation in the Brisbane Paralympic Football Program</w:t>
      </w:r>
      <w:r w:rsidR="008912C2">
        <w:rPr>
          <w:rFonts w:ascii="Calibri" w:eastAsia="Calibri" w:hAnsi="Calibri" w:cs="Calibri"/>
          <w:b/>
          <w:szCs w:val="28"/>
          <w:lang w:eastAsia="en-US"/>
        </w:rPr>
        <w:t xml:space="preserve">. </w:t>
      </w:r>
      <w:r w:rsidR="00961B94" w:rsidRPr="00961B94">
        <w:rPr>
          <w:rFonts w:ascii="Calibri" w:eastAsia="Calibri" w:hAnsi="Calibri" w:cs="Calibri"/>
          <w:b/>
          <w:color w:val="FF0000"/>
          <w:szCs w:val="28"/>
          <w:lang w:eastAsia="en-US"/>
        </w:rPr>
        <w:t xml:space="preserve">Once you have updated the FFA No. </w:t>
      </w:r>
      <w:r w:rsidRPr="00961B94">
        <w:rPr>
          <w:rFonts w:ascii="Calibri" w:eastAsia="Calibri" w:hAnsi="Calibri" w:cs="Calibri"/>
          <w:b/>
          <w:color w:val="FF0000"/>
          <w:szCs w:val="28"/>
          <w:lang w:eastAsia="en-US"/>
        </w:rPr>
        <w:t xml:space="preserve">Please email completed form to </w:t>
      </w:r>
      <w:hyperlink r:id="rId11" w:history="1">
        <w:r w:rsidRPr="005F1249">
          <w:rPr>
            <w:rStyle w:val="Hyperlink"/>
            <w:rFonts w:ascii="Calibri" w:hAnsi="Calibri" w:cs="Calibri"/>
            <w:szCs w:val="28"/>
          </w:rPr>
          <w:t>registrar@bpfp.com.au</w:t>
        </w:r>
      </w:hyperlink>
      <w:r w:rsidRPr="005F1249">
        <w:rPr>
          <w:rFonts w:ascii="Calibri" w:hAnsi="Calibri" w:cs="Calibri"/>
          <w:szCs w:val="28"/>
        </w:rPr>
        <w:t xml:space="preserve"> </w:t>
      </w:r>
    </w:p>
    <w:p w14:paraId="37784DB7" w14:textId="220B9B12" w:rsidR="000F604F" w:rsidRPr="00FB1170" w:rsidRDefault="000F604F" w:rsidP="000F604F">
      <w:pPr>
        <w:pStyle w:val="NoSpacing"/>
      </w:pPr>
    </w:p>
    <w:p w14:paraId="52AC4222" w14:textId="77777777" w:rsidR="008912C2" w:rsidRDefault="008912C2" w:rsidP="008912C2">
      <w:pPr>
        <w:spacing w:after="0" w:line="240" w:lineRule="auto"/>
        <w:rPr>
          <w:sz w:val="28"/>
        </w:rPr>
      </w:pPr>
      <w:r>
        <w:rPr>
          <w:b/>
          <w:sz w:val="28"/>
        </w:rPr>
        <w:t>Personal Information:</w:t>
      </w:r>
    </w:p>
    <w:p w14:paraId="3571E393" w14:textId="77777777" w:rsidR="008912C2" w:rsidRDefault="008912C2" w:rsidP="008912C2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 xml:space="preserve">First Name:  </w:t>
      </w:r>
      <w:sdt>
        <w:sdtPr>
          <w:rPr>
            <w:sz w:val="28"/>
            <w:szCs w:val="28"/>
          </w:rPr>
          <w:id w:val="-527488306"/>
          <w:placeholder>
            <w:docPart w:val="2692FB3751624908A788541EA53757F9"/>
          </w:placeholder>
          <w:showingPlcHdr/>
          <w:text/>
        </w:sdtPr>
        <w:sdtEndPr/>
        <w:sdtContent>
          <w:r>
            <w:rPr>
              <w:rStyle w:val="PlaceholderText"/>
            </w:rPr>
            <w:t>Click or tap here to enter text.</w:t>
          </w:r>
        </w:sdtContent>
      </w:sdt>
      <w:r>
        <w:tab/>
      </w:r>
      <w:r>
        <w:tab/>
      </w:r>
      <w:r>
        <w:tab/>
      </w:r>
      <w:r>
        <w:rPr>
          <w:sz w:val="28"/>
          <w:szCs w:val="28"/>
        </w:rPr>
        <w:t xml:space="preserve">Middle Name:  </w:t>
      </w:r>
      <w:sdt>
        <w:sdtPr>
          <w:rPr>
            <w:sz w:val="28"/>
            <w:szCs w:val="28"/>
          </w:rPr>
          <w:id w:val="1595585052"/>
          <w:placeholder>
            <w:docPart w:val="2692FB3751624908A788541EA53757F9"/>
          </w:placeholder>
          <w:showingPlcHdr/>
          <w:text/>
        </w:sdtPr>
        <w:sdtEndPr/>
        <w:sdtContent>
          <w:r>
            <w:rPr>
              <w:rStyle w:val="PlaceholderText"/>
            </w:rPr>
            <w:t>Click or tap here to enter text.</w:t>
          </w:r>
        </w:sdtContent>
      </w:sdt>
    </w:p>
    <w:p w14:paraId="6D345FCF" w14:textId="77777777" w:rsidR="008912C2" w:rsidRDefault="008912C2" w:rsidP="008912C2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 xml:space="preserve">Last Name:  </w:t>
      </w:r>
      <w:sdt>
        <w:sdtPr>
          <w:rPr>
            <w:sz w:val="28"/>
            <w:szCs w:val="28"/>
          </w:rPr>
          <w:id w:val="960000886"/>
          <w:placeholder>
            <w:docPart w:val="2692FB3751624908A788541EA53757F9"/>
          </w:placeholder>
          <w:showingPlcHdr/>
          <w:text/>
        </w:sdtPr>
        <w:sdtEndPr/>
        <w:sdtContent>
          <w:r>
            <w:rPr>
              <w:rStyle w:val="PlaceholderText"/>
            </w:rPr>
            <w:t>Click or tap here to enter text.</w:t>
          </w:r>
        </w:sdtContent>
      </w:sdt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DOB:  </w:t>
      </w:r>
      <w:sdt>
        <w:sdtPr>
          <w:rPr>
            <w:sz w:val="28"/>
            <w:szCs w:val="28"/>
          </w:rPr>
          <w:id w:val="-810084754"/>
          <w:placeholder>
            <w:docPart w:val="EC104E22183F4B81963BBEB6B9D313EB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EndPr/>
        <w:sdtContent>
          <w:r>
            <w:rPr>
              <w:rStyle w:val="PlaceholderText"/>
            </w:rPr>
            <w:t>Click or tap to enter a date.</w:t>
          </w:r>
        </w:sdtContent>
      </w:sdt>
    </w:p>
    <w:p w14:paraId="0D4C6723" w14:textId="77777777" w:rsidR="008912C2" w:rsidRDefault="008912C2" w:rsidP="008912C2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 xml:space="preserve">Street Address:  </w:t>
      </w:r>
      <w:sdt>
        <w:sdtPr>
          <w:rPr>
            <w:sz w:val="28"/>
            <w:szCs w:val="28"/>
          </w:rPr>
          <w:id w:val="-874543728"/>
          <w:placeholder>
            <w:docPart w:val="2692FB3751624908A788541EA53757F9"/>
          </w:placeholder>
          <w:showingPlcHdr/>
          <w:text/>
        </w:sdtPr>
        <w:sdtEndPr/>
        <w:sdtContent>
          <w:r>
            <w:rPr>
              <w:rStyle w:val="PlaceholderText"/>
            </w:rPr>
            <w:t>Click or tap here to enter text.</w:t>
          </w:r>
        </w:sdtContent>
      </w:sdt>
    </w:p>
    <w:p w14:paraId="471D6296" w14:textId="77777777" w:rsidR="008912C2" w:rsidRDefault="008912C2" w:rsidP="008912C2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 xml:space="preserve">Suburb:  </w:t>
      </w:r>
      <w:sdt>
        <w:sdtPr>
          <w:rPr>
            <w:sz w:val="28"/>
            <w:szCs w:val="28"/>
          </w:rPr>
          <w:id w:val="897705531"/>
          <w:placeholder>
            <w:docPart w:val="2692FB3751624908A788541EA53757F9"/>
          </w:placeholder>
          <w:showingPlcHdr/>
          <w:text/>
        </w:sdtPr>
        <w:sdtEndPr/>
        <w:sdtContent>
          <w:r>
            <w:rPr>
              <w:rStyle w:val="PlaceholderText"/>
            </w:rPr>
            <w:t>Click or tap here to enter text.</w:t>
          </w:r>
        </w:sdtContent>
      </w:sdt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tab/>
      </w:r>
      <w:r>
        <w:rPr>
          <w:sz w:val="28"/>
          <w:szCs w:val="28"/>
        </w:rPr>
        <w:t xml:space="preserve">Postcode:  </w:t>
      </w:r>
      <w:sdt>
        <w:sdtPr>
          <w:rPr>
            <w:sz w:val="28"/>
            <w:szCs w:val="28"/>
          </w:rPr>
          <w:id w:val="-963961608"/>
          <w:placeholder>
            <w:docPart w:val="2692FB3751624908A788541EA53757F9"/>
          </w:placeholder>
          <w:showingPlcHdr/>
          <w:text/>
        </w:sdtPr>
        <w:sdtEndPr/>
        <w:sdtContent>
          <w:r>
            <w:rPr>
              <w:rStyle w:val="PlaceholderText"/>
            </w:rPr>
            <w:t>Click or tap here to enter text.</w:t>
          </w:r>
        </w:sdtContent>
      </w:sdt>
    </w:p>
    <w:p w14:paraId="4D5BE929" w14:textId="77777777" w:rsidR="008912C2" w:rsidRDefault="008912C2" w:rsidP="008912C2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 xml:space="preserve">Business/home phone:  </w:t>
      </w:r>
      <w:sdt>
        <w:sdtPr>
          <w:rPr>
            <w:sz w:val="28"/>
            <w:szCs w:val="28"/>
          </w:rPr>
          <w:id w:val="-1375614323"/>
          <w:placeholder>
            <w:docPart w:val="2692FB3751624908A788541EA53757F9"/>
          </w:placeholder>
          <w:showingPlcHdr/>
          <w:text/>
        </w:sdtPr>
        <w:sdtEndPr/>
        <w:sdtContent>
          <w:r>
            <w:rPr>
              <w:rStyle w:val="PlaceholderText"/>
            </w:rPr>
            <w:t>Click or tap here to enter text.</w:t>
          </w:r>
        </w:sdtContent>
      </w:sdt>
      <w:r>
        <w:tab/>
      </w:r>
      <w:r>
        <w:rPr>
          <w:sz w:val="28"/>
          <w:szCs w:val="28"/>
        </w:rPr>
        <w:t xml:space="preserve">Mobile:  </w:t>
      </w:r>
      <w:sdt>
        <w:sdtPr>
          <w:rPr>
            <w:sz w:val="28"/>
            <w:szCs w:val="28"/>
          </w:rPr>
          <w:id w:val="-566109230"/>
          <w:placeholder>
            <w:docPart w:val="2692FB3751624908A788541EA53757F9"/>
          </w:placeholder>
          <w:showingPlcHdr/>
          <w:text/>
        </w:sdtPr>
        <w:sdtEndPr/>
        <w:sdtContent>
          <w:r>
            <w:rPr>
              <w:rStyle w:val="PlaceholderText"/>
            </w:rPr>
            <w:t>Click or tap here to enter text.</w:t>
          </w:r>
        </w:sdtContent>
      </w:sdt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5A0CAD79" w14:textId="77777777" w:rsidR="008912C2" w:rsidRDefault="008912C2" w:rsidP="008912C2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 xml:space="preserve">Email:  </w:t>
      </w:r>
      <w:sdt>
        <w:sdtPr>
          <w:rPr>
            <w:sz w:val="28"/>
            <w:szCs w:val="28"/>
          </w:rPr>
          <w:id w:val="1636066449"/>
          <w:placeholder>
            <w:docPart w:val="2692FB3751624908A788541EA53757F9"/>
          </w:placeholder>
          <w:showingPlcHdr/>
          <w:text/>
        </w:sdtPr>
        <w:sdtEndPr/>
        <w:sdtContent>
          <w:r>
            <w:rPr>
              <w:rStyle w:val="PlaceholderText"/>
            </w:rPr>
            <w:t>Click or tap here to enter text.</w:t>
          </w:r>
        </w:sdtContent>
      </w:sdt>
    </w:p>
    <w:p w14:paraId="3367E428" w14:textId="77777777" w:rsidR="008912C2" w:rsidRDefault="008912C2" w:rsidP="008912C2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 xml:space="preserve">County of Birth:  </w:t>
      </w:r>
      <w:sdt>
        <w:sdtPr>
          <w:rPr>
            <w:sz w:val="28"/>
            <w:szCs w:val="28"/>
          </w:rPr>
          <w:id w:val="1703441074"/>
          <w:placeholder>
            <w:docPart w:val="2692FB3751624908A788541EA53757F9"/>
          </w:placeholder>
          <w:showingPlcHdr/>
          <w:text/>
        </w:sdtPr>
        <w:sdtEndPr/>
        <w:sdtContent>
          <w:r>
            <w:rPr>
              <w:rStyle w:val="PlaceholderText"/>
            </w:rPr>
            <w:t>Click or tap here to enter text.</w:t>
          </w:r>
        </w:sdtContent>
      </w:sdt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Nationality:  </w:t>
      </w:r>
      <w:sdt>
        <w:sdtPr>
          <w:rPr>
            <w:sz w:val="28"/>
            <w:szCs w:val="28"/>
          </w:rPr>
          <w:id w:val="1678534377"/>
          <w:placeholder>
            <w:docPart w:val="2692FB3751624908A788541EA53757F9"/>
          </w:placeholder>
          <w:showingPlcHdr/>
          <w:text/>
        </w:sdtPr>
        <w:sdtEndPr/>
        <w:sdtContent>
          <w:r>
            <w:rPr>
              <w:rStyle w:val="PlaceholderText"/>
            </w:rPr>
            <w:t>Click or tap here to enter text.</w:t>
          </w:r>
        </w:sdtContent>
      </w:sdt>
    </w:p>
    <w:p w14:paraId="33A8AD45" w14:textId="77777777" w:rsidR="008912C2" w:rsidRDefault="008912C2" w:rsidP="008912C2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 xml:space="preserve">Gender:  </w:t>
      </w:r>
      <w:sdt>
        <w:sdtPr>
          <w:rPr>
            <w:sz w:val="28"/>
            <w:szCs w:val="28"/>
          </w:rPr>
          <w:alias w:val="Gender"/>
          <w:tag w:val="Gender"/>
          <w:id w:val="1301354179"/>
          <w:placeholder>
            <w:docPart w:val="34A3C2075D1D454EB8B790E0E324D196"/>
          </w:placeholder>
          <w:showingPlcHdr/>
          <w:comboBox>
            <w:listItem w:value="Choose an item."/>
            <w:listItem w:displayText="Male" w:value="Male"/>
            <w:listItem w:displayText="Female" w:value="Female"/>
          </w:comboBox>
        </w:sdtPr>
        <w:sdtEndPr/>
        <w:sdtContent>
          <w:r>
            <w:rPr>
              <w:rStyle w:val="PlaceholderText"/>
            </w:rPr>
            <w:t>Choose an item.</w:t>
          </w:r>
        </w:sdtContent>
      </w:sdt>
    </w:p>
    <w:p w14:paraId="690C08A1" w14:textId="77777777" w:rsidR="008912C2" w:rsidRDefault="008912C2" w:rsidP="008912C2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 xml:space="preserve">Please indicate if you have a disability: </w:t>
      </w:r>
      <w:sdt>
        <w:sdtPr>
          <w:rPr>
            <w:sz w:val="28"/>
            <w:szCs w:val="28"/>
          </w:rPr>
          <w:id w:val="-1921014470"/>
          <w:placeholder>
            <w:docPart w:val="2692FB3751624908A788541EA53757F9"/>
          </w:placeholder>
          <w:showingPlcHdr/>
          <w:text/>
        </w:sdtPr>
        <w:sdtEndPr/>
        <w:sdtContent>
          <w:r>
            <w:rPr>
              <w:rStyle w:val="PlaceholderText"/>
            </w:rPr>
            <w:t>Click or tap here to enter text.</w:t>
          </w:r>
        </w:sdtContent>
      </w:sdt>
    </w:p>
    <w:p w14:paraId="0DB3FD28" w14:textId="77777777" w:rsidR="008912C2" w:rsidRDefault="008912C2" w:rsidP="008912C2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If yes, please provide details: </w:t>
      </w:r>
      <w:sdt>
        <w:sdtPr>
          <w:rPr>
            <w:sz w:val="28"/>
            <w:szCs w:val="28"/>
          </w:rPr>
          <w:id w:val="-157150685"/>
          <w:placeholder>
            <w:docPart w:val="207A18587FEC4AC68245F281B309BD4B"/>
          </w:placeholder>
          <w:showingPlcHdr/>
          <w:text/>
        </w:sdtPr>
        <w:sdtEndPr/>
        <w:sdtContent>
          <w:r>
            <w:rPr>
              <w:rStyle w:val="PlaceholderText"/>
            </w:rPr>
            <w:t>Click or tap here to enter text.</w:t>
          </w:r>
        </w:sdtContent>
      </w:sdt>
    </w:p>
    <w:p w14:paraId="4D0393E3" w14:textId="77777777" w:rsidR="008912C2" w:rsidRDefault="008912C2" w:rsidP="008912C2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Emergency contact information (1):</w:t>
      </w:r>
    </w:p>
    <w:p w14:paraId="1D4D59B0" w14:textId="77777777" w:rsidR="008912C2" w:rsidRDefault="008912C2" w:rsidP="008912C2">
      <w:pPr>
        <w:pStyle w:val="NoSpacing"/>
      </w:pPr>
      <w:r>
        <w:rPr>
          <w:sz w:val="28"/>
          <w:szCs w:val="28"/>
        </w:rPr>
        <w:t xml:space="preserve">Full Name:  </w:t>
      </w:r>
      <w:sdt>
        <w:sdtPr>
          <w:rPr>
            <w:sz w:val="28"/>
            <w:szCs w:val="28"/>
          </w:rPr>
          <w:id w:val="-49380873"/>
          <w:placeholder>
            <w:docPart w:val="2692FB3751624908A788541EA53757F9"/>
          </w:placeholder>
          <w:showingPlcHdr/>
          <w:text/>
        </w:sdtPr>
        <w:sdtEndPr/>
        <w:sdtContent>
          <w:r>
            <w:rPr>
              <w:rStyle w:val="PlaceholderText"/>
            </w:rPr>
            <w:t>Click or tap here to enter text.</w:t>
          </w:r>
        </w:sdtContent>
      </w:sdt>
    </w:p>
    <w:p w14:paraId="3B766FD5" w14:textId="77777777" w:rsidR="008912C2" w:rsidRDefault="008912C2" w:rsidP="008912C2">
      <w:pPr>
        <w:pStyle w:val="NoSpacing"/>
        <w:rPr>
          <w:u w:val="single"/>
        </w:rPr>
      </w:pPr>
      <w:r>
        <w:rPr>
          <w:sz w:val="28"/>
          <w:szCs w:val="28"/>
        </w:rPr>
        <w:t xml:space="preserve">Relationship:  </w:t>
      </w:r>
      <w:sdt>
        <w:sdtPr>
          <w:rPr>
            <w:sz w:val="28"/>
            <w:szCs w:val="28"/>
          </w:rPr>
          <w:id w:val="903422120"/>
          <w:placeholder>
            <w:docPart w:val="2692FB3751624908A788541EA53757F9"/>
          </w:placeholder>
          <w:showingPlcHdr/>
          <w:text/>
        </w:sdtPr>
        <w:sdtEndPr/>
        <w:sdtContent>
          <w:r>
            <w:rPr>
              <w:rStyle w:val="PlaceholderText"/>
            </w:rPr>
            <w:t>Click or tap here to enter text.</w:t>
          </w:r>
        </w:sdtContent>
      </w:sdt>
      <w:r>
        <w:tab/>
      </w:r>
    </w:p>
    <w:p w14:paraId="49AD0F60" w14:textId="77777777" w:rsidR="008912C2" w:rsidRDefault="008912C2" w:rsidP="008912C2">
      <w:pPr>
        <w:pStyle w:val="NoSpacing"/>
        <w:rPr>
          <w:sz w:val="28"/>
          <w:szCs w:val="28"/>
          <w:u w:val="single"/>
        </w:rPr>
      </w:pPr>
      <w:r>
        <w:rPr>
          <w:sz w:val="28"/>
          <w:szCs w:val="28"/>
        </w:rPr>
        <w:t xml:space="preserve">Phone/Mobile:  </w:t>
      </w:r>
      <w:sdt>
        <w:sdtPr>
          <w:rPr>
            <w:sz w:val="28"/>
            <w:szCs w:val="28"/>
          </w:rPr>
          <w:id w:val="162510969"/>
          <w:placeholder>
            <w:docPart w:val="2692FB3751624908A788541EA53757F9"/>
          </w:placeholder>
          <w:showingPlcHdr/>
          <w:text/>
        </w:sdtPr>
        <w:sdtEndPr/>
        <w:sdtContent>
          <w:r>
            <w:rPr>
              <w:rStyle w:val="PlaceholderText"/>
            </w:rPr>
            <w:t>Click or tap here to enter text.</w:t>
          </w:r>
        </w:sdtContent>
      </w:sdt>
    </w:p>
    <w:p w14:paraId="0F33BD48" w14:textId="77777777" w:rsidR="008912C2" w:rsidRDefault="008912C2" w:rsidP="008912C2">
      <w:pPr>
        <w:pStyle w:val="NoSpacing"/>
        <w:rPr>
          <w:sz w:val="28"/>
          <w:szCs w:val="28"/>
          <w:u w:val="single"/>
        </w:rPr>
      </w:pPr>
      <w:r>
        <w:rPr>
          <w:sz w:val="28"/>
          <w:szCs w:val="28"/>
        </w:rPr>
        <w:t xml:space="preserve">Email Address:  </w:t>
      </w:r>
      <w:sdt>
        <w:sdtPr>
          <w:rPr>
            <w:sz w:val="28"/>
            <w:szCs w:val="28"/>
          </w:rPr>
          <w:id w:val="1488969679"/>
          <w:placeholder>
            <w:docPart w:val="2692FB3751624908A788541EA53757F9"/>
          </w:placeholder>
          <w:showingPlcHdr/>
          <w:text/>
        </w:sdtPr>
        <w:sdtEndPr/>
        <w:sdtContent>
          <w:r>
            <w:rPr>
              <w:rStyle w:val="PlaceholderText"/>
            </w:rPr>
            <w:t>Click or tap here to enter text.</w:t>
          </w:r>
        </w:sdtContent>
      </w:sdt>
      <w:r>
        <w:rPr>
          <w:sz w:val="28"/>
          <w:szCs w:val="28"/>
        </w:rPr>
        <w:t xml:space="preserve">   </w:t>
      </w:r>
    </w:p>
    <w:p w14:paraId="4EF119BE" w14:textId="77777777" w:rsidR="008912C2" w:rsidRDefault="008912C2" w:rsidP="008912C2">
      <w:pPr>
        <w:spacing w:before="120"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Emergency contact information (2): (Not Compulsory)</w:t>
      </w:r>
    </w:p>
    <w:p w14:paraId="12757CC5" w14:textId="77777777" w:rsidR="008912C2" w:rsidRDefault="008912C2" w:rsidP="008912C2">
      <w:pPr>
        <w:pStyle w:val="NoSpacing"/>
      </w:pPr>
      <w:r>
        <w:rPr>
          <w:sz w:val="28"/>
          <w:szCs w:val="28"/>
        </w:rPr>
        <w:t xml:space="preserve">Full Name:  </w:t>
      </w:r>
      <w:sdt>
        <w:sdtPr>
          <w:rPr>
            <w:sz w:val="28"/>
            <w:szCs w:val="28"/>
          </w:rPr>
          <w:id w:val="1968233904"/>
          <w:placeholder>
            <w:docPart w:val="6A708C584B8D45B58FA59045B8C556A1"/>
          </w:placeholder>
          <w:showingPlcHdr/>
          <w:text/>
        </w:sdtPr>
        <w:sdtEndPr/>
        <w:sdtContent>
          <w:r>
            <w:rPr>
              <w:rStyle w:val="PlaceholderText"/>
            </w:rPr>
            <w:t>Click or tap here to enter text.</w:t>
          </w:r>
        </w:sdtContent>
      </w:sdt>
    </w:p>
    <w:p w14:paraId="404056E0" w14:textId="77777777" w:rsidR="008912C2" w:rsidRDefault="008912C2" w:rsidP="008912C2">
      <w:pPr>
        <w:pStyle w:val="NoSpacing"/>
        <w:rPr>
          <w:u w:val="single"/>
        </w:rPr>
      </w:pPr>
      <w:r>
        <w:rPr>
          <w:sz w:val="28"/>
          <w:szCs w:val="28"/>
        </w:rPr>
        <w:t xml:space="preserve">Relationship:  </w:t>
      </w:r>
      <w:sdt>
        <w:sdtPr>
          <w:rPr>
            <w:sz w:val="28"/>
            <w:szCs w:val="28"/>
          </w:rPr>
          <w:id w:val="519205881"/>
          <w:placeholder>
            <w:docPart w:val="6A708C584B8D45B58FA59045B8C556A1"/>
          </w:placeholder>
          <w:showingPlcHdr/>
          <w:text/>
        </w:sdtPr>
        <w:sdtEndPr/>
        <w:sdtContent>
          <w:r>
            <w:rPr>
              <w:rStyle w:val="PlaceholderText"/>
            </w:rPr>
            <w:t>Click or tap here to enter text.</w:t>
          </w:r>
        </w:sdtContent>
      </w:sdt>
      <w:r>
        <w:tab/>
      </w:r>
    </w:p>
    <w:p w14:paraId="7F51A9E3" w14:textId="77777777" w:rsidR="008912C2" w:rsidRDefault="008912C2" w:rsidP="008912C2">
      <w:pPr>
        <w:pStyle w:val="NoSpacing"/>
        <w:rPr>
          <w:sz w:val="28"/>
          <w:szCs w:val="28"/>
          <w:u w:val="single"/>
        </w:rPr>
      </w:pPr>
      <w:r>
        <w:rPr>
          <w:sz w:val="28"/>
          <w:szCs w:val="28"/>
        </w:rPr>
        <w:t xml:space="preserve">Phone/Mobile:  </w:t>
      </w:r>
      <w:sdt>
        <w:sdtPr>
          <w:rPr>
            <w:sz w:val="28"/>
            <w:szCs w:val="28"/>
          </w:rPr>
          <w:id w:val="1812513169"/>
          <w:placeholder>
            <w:docPart w:val="6A708C584B8D45B58FA59045B8C556A1"/>
          </w:placeholder>
          <w:showingPlcHdr/>
          <w:text/>
        </w:sdtPr>
        <w:sdtEndPr/>
        <w:sdtContent>
          <w:r>
            <w:rPr>
              <w:rStyle w:val="PlaceholderText"/>
            </w:rPr>
            <w:t>Click or tap here to enter text.</w:t>
          </w:r>
        </w:sdtContent>
      </w:sdt>
    </w:p>
    <w:p w14:paraId="7AEF537C" w14:textId="77777777" w:rsidR="008912C2" w:rsidRDefault="008912C2" w:rsidP="008912C2">
      <w:pPr>
        <w:pStyle w:val="NoSpacing"/>
        <w:rPr>
          <w:sz w:val="28"/>
          <w:szCs w:val="28"/>
          <w:u w:val="single"/>
        </w:rPr>
      </w:pPr>
      <w:r>
        <w:rPr>
          <w:sz w:val="28"/>
          <w:szCs w:val="28"/>
        </w:rPr>
        <w:t xml:space="preserve">Email Address:  </w:t>
      </w:r>
      <w:sdt>
        <w:sdtPr>
          <w:rPr>
            <w:sz w:val="28"/>
            <w:szCs w:val="28"/>
          </w:rPr>
          <w:id w:val="1326017071"/>
          <w:placeholder>
            <w:docPart w:val="6A708C584B8D45B58FA59045B8C556A1"/>
          </w:placeholder>
          <w:showingPlcHdr/>
          <w:text/>
        </w:sdtPr>
        <w:sdtEndPr/>
        <w:sdtContent>
          <w:r>
            <w:rPr>
              <w:rStyle w:val="PlaceholderText"/>
            </w:rPr>
            <w:t>Click or tap here to enter text.</w:t>
          </w:r>
        </w:sdtContent>
      </w:sdt>
      <w:r>
        <w:rPr>
          <w:sz w:val="28"/>
          <w:szCs w:val="28"/>
        </w:rPr>
        <w:t xml:space="preserve">   </w:t>
      </w:r>
    </w:p>
    <w:p w14:paraId="4A62BD26" w14:textId="77777777" w:rsidR="008912C2" w:rsidRDefault="008912C2" w:rsidP="008912C2">
      <w:pPr>
        <w:spacing w:before="120"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Education Volunteer Program (if applicable)</w:t>
      </w:r>
    </w:p>
    <w:p w14:paraId="48FF3372" w14:textId="77777777" w:rsidR="008912C2" w:rsidRDefault="008912C2" w:rsidP="008912C2">
      <w:pPr>
        <w:spacing w:after="0" w:line="240" w:lineRule="auto"/>
        <w:rPr>
          <w:b/>
          <w:sz w:val="28"/>
          <w:szCs w:val="28"/>
        </w:rPr>
      </w:pPr>
      <w:r>
        <w:rPr>
          <w:sz w:val="28"/>
          <w:szCs w:val="28"/>
        </w:rPr>
        <w:t xml:space="preserve">School/University: </w:t>
      </w:r>
      <w:sdt>
        <w:sdtPr>
          <w:rPr>
            <w:sz w:val="28"/>
            <w:szCs w:val="28"/>
          </w:rPr>
          <w:id w:val="-1997405641"/>
          <w:placeholder>
            <w:docPart w:val="2EA9E548213141D480D2D652DE846E4C"/>
          </w:placeholder>
          <w:showingPlcHdr/>
          <w:text/>
        </w:sdtPr>
        <w:sdtEndPr/>
        <w:sdtContent>
          <w:r>
            <w:rPr>
              <w:rStyle w:val="PlaceholderText"/>
            </w:rPr>
            <w:t>Click or tap here to enter text.</w:t>
          </w:r>
        </w:sdtContent>
      </w:sdt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Course: </w:t>
      </w:r>
      <w:sdt>
        <w:sdtPr>
          <w:rPr>
            <w:sz w:val="28"/>
            <w:szCs w:val="28"/>
          </w:rPr>
          <w:id w:val="-20325324"/>
          <w:placeholder>
            <w:docPart w:val="D6A9237DDB6B485AB5502B1442B0CFF8"/>
          </w:placeholder>
          <w:showingPlcHdr/>
          <w:text/>
        </w:sdtPr>
        <w:sdtEndPr/>
        <w:sdtContent>
          <w:r>
            <w:rPr>
              <w:rStyle w:val="PlaceholderText"/>
            </w:rPr>
            <w:t>Click or tap here to enter text.</w:t>
          </w:r>
        </w:sdtContent>
      </w:sdt>
    </w:p>
    <w:p w14:paraId="016571B0" w14:textId="77777777" w:rsidR="008912C2" w:rsidRDefault="008912C2" w:rsidP="008912C2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sz w:val="28"/>
          <w:szCs w:val="28"/>
        </w:rPr>
        <w:t>Volunteer Program:</w:t>
      </w:r>
      <w:r>
        <w:rPr>
          <w:b/>
          <w:sz w:val="28"/>
          <w:szCs w:val="28"/>
        </w:rPr>
        <w:t xml:space="preserve"> </w:t>
      </w:r>
      <w:sdt>
        <w:sdtPr>
          <w:rPr>
            <w:b/>
            <w:sz w:val="28"/>
            <w:szCs w:val="28"/>
          </w:rPr>
          <w:id w:val="1900014152"/>
          <w:placeholder>
            <w:docPart w:val="6CE4F677E0094A65AF5986ECA6222B01"/>
          </w:placeholder>
          <w:showingPlcHdr/>
          <w:dropDownList>
            <w:listItem w:value="Choose an item."/>
            <w:listItem w:displayText="Community Engagement" w:value="Community Engagement"/>
            <w:listItem w:displayText="Course Project" w:value="Course Project"/>
            <w:listItem w:displayText="Research" w:value="Research"/>
            <w:listItem w:displayText="Other" w:value="Other"/>
          </w:dropDownList>
        </w:sdtPr>
        <w:sdtEndPr/>
        <w:sdtContent>
          <w:r>
            <w:rPr>
              <w:rStyle w:val="PlaceholderText"/>
            </w:rPr>
            <w:t>Choose an item.</w:t>
          </w:r>
        </w:sdtContent>
      </w:sdt>
    </w:p>
    <w:p w14:paraId="2BC7152D" w14:textId="77777777" w:rsidR="008912C2" w:rsidRDefault="008912C2" w:rsidP="008912C2">
      <w:pPr>
        <w:spacing w:before="120"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Other Accreditations / Registrations</w:t>
      </w:r>
    </w:p>
    <w:p w14:paraId="0F842795" w14:textId="77777777" w:rsidR="008912C2" w:rsidRDefault="008912C2" w:rsidP="008912C2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 xml:space="preserve">Do you have a Blue Card?  </w:t>
      </w:r>
      <w:sdt>
        <w:sdtPr>
          <w:rPr>
            <w:sz w:val="28"/>
            <w:szCs w:val="28"/>
          </w:rPr>
          <w:id w:val="1747078226"/>
          <w:placeholder>
            <w:docPart w:val="0982E39ADD71484693885ED93A98F5F8"/>
          </w:placeholder>
          <w:showingPlcHdr/>
          <w:comboBox>
            <w:listItem w:value="Choose an item."/>
            <w:listItem w:displayText="Yes" w:value="Yes"/>
            <w:listItem w:displayText="No" w:value="No"/>
          </w:comboBox>
        </w:sdtPr>
        <w:sdtEndPr/>
        <w:sdtContent>
          <w:r>
            <w:rPr>
              <w:rStyle w:val="PlaceholderText"/>
            </w:rPr>
            <w:t>Choose an item.</w:t>
          </w:r>
        </w:sdtContent>
      </w:sdt>
      <w:r>
        <w:rPr>
          <w:sz w:val="28"/>
          <w:szCs w:val="28"/>
        </w:rPr>
        <w:t xml:space="preserve"> If yes,</w:t>
      </w:r>
      <w:r>
        <w:rPr>
          <w:sz w:val="28"/>
          <w:szCs w:val="28"/>
        </w:rPr>
        <w:tab/>
        <w:t xml:space="preserve">Number:  </w:t>
      </w:r>
      <w:sdt>
        <w:sdtPr>
          <w:rPr>
            <w:sz w:val="28"/>
            <w:szCs w:val="28"/>
          </w:rPr>
          <w:id w:val="-920407775"/>
          <w:placeholder>
            <w:docPart w:val="DCD8AEED83644A6798A0058746F23277"/>
          </w:placeholder>
          <w:showingPlcHdr/>
          <w:text/>
        </w:sdtPr>
        <w:sdtEndPr/>
        <w:sdtContent>
          <w:r>
            <w:rPr>
              <w:rStyle w:val="PlaceholderText"/>
            </w:rPr>
            <w:t>Click or tap here to enter text.</w:t>
          </w:r>
        </w:sdtContent>
      </w:sdt>
    </w:p>
    <w:p w14:paraId="5BEF4200" w14:textId="77777777" w:rsidR="008912C2" w:rsidRDefault="008912C2" w:rsidP="008912C2">
      <w:pPr>
        <w:pStyle w:val="NoSpacing"/>
        <w:ind w:left="5040" w:firstLine="720"/>
        <w:rPr>
          <w:sz w:val="28"/>
          <w:szCs w:val="28"/>
        </w:rPr>
      </w:pPr>
      <w:r>
        <w:rPr>
          <w:sz w:val="28"/>
          <w:szCs w:val="28"/>
        </w:rPr>
        <w:t xml:space="preserve">Expiry Date:  </w:t>
      </w:r>
      <w:sdt>
        <w:sdtPr>
          <w:rPr>
            <w:rStyle w:val="PlaceholderText"/>
          </w:rPr>
          <w:id w:val="973864158"/>
          <w:placeholder>
            <w:docPart w:val="BD5901EAAFDF4535A289EFF88AAB45FE"/>
          </w:placeholder>
          <w:date>
            <w:dateFormat w:val="d/MM/yyyy"/>
            <w:lid w:val="en-AU"/>
            <w:storeMappedDataAs w:val="dateTime"/>
            <w:calendar w:val="gregorian"/>
          </w:date>
        </w:sdtPr>
        <w:sdtEndPr>
          <w:rPr>
            <w:rStyle w:val="PlaceholderText"/>
          </w:rPr>
        </w:sdtEndPr>
        <w:sdtContent>
          <w:r>
            <w:rPr>
              <w:rStyle w:val="PlaceholderText"/>
            </w:rPr>
            <w:t>Click or tap to enter a date.</w:t>
          </w:r>
        </w:sdtContent>
      </w:sdt>
    </w:p>
    <w:p w14:paraId="04C3EB68" w14:textId="36D69C18" w:rsidR="008912C2" w:rsidRDefault="008912C2" w:rsidP="008912C2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 xml:space="preserve">Do you have Professional </w:t>
      </w:r>
      <w:r w:rsidR="00A0780E">
        <w:rPr>
          <w:sz w:val="28"/>
          <w:szCs w:val="28"/>
        </w:rPr>
        <w:t>Accreditation (</w:t>
      </w:r>
      <w:r>
        <w:rPr>
          <w:sz w:val="28"/>
          <w:szCs w:val="28"/>
        </w:rPr>
        <w:t>s</w:t>
      </w:r>
      <w:r w:rsidR="00040F6A">
        <w:rPr>
          <w:sz w:val="28"/>
          <w:szCs w:val="28"/>
        </w:rPr>
        <w:t>):</w:t>
      </w:r>
      <w:r>
        <w:rPr>
          <w:sz w:val="28"/>
          <w:szCs w:val="28"/>
        </w:rPr>
        <w:t xml:space="preserve">  </w:t>
      </w:r>
      <w:sdt>
        <w:sdtPr>
          <w:rPr>
            <w:sz w:val="28"/>
            <w:szCs w:val="28"/>
          </w:rPr>
          <w:id w:val="1911578657"/>
          <w:placeholder>
            <w:docPart w:val="2BEFE66D704746CA87EF87E57804DB93"/>
          </w:placeholder>
          <w:showingPlcHdr/>
          <w:comboBox>
            <w:listItem w:value="Choose an item."/>
            <w:listItem w:displayText="Yes" w:value="Yes"/>
            <w:listItem w:displayText="No" w:value="No"/>
          </w:comboBox>
        </w:sdtPr>
        <w:sdtEndPr/>
        <w:sdtContent>
          <w:r>
            <w:rPr>
              <w:sz w:val="28"/>
              <w:szCs w:val="28"/>
            </w:rPr>
            <w:t xml:space="preserve"> </w:t>
          </w:r>
          <w:r>
            <w:rPr>
              <w:rStyle w:val="PlaceholderText"/>
            </w:rPr>
            <w:t>Choose an item.</w:t>
          </w:r>
        </w:sdtContent>
      </w:sdt>
      <w:r>
        <w:rPr>
          <w:sz w:val="28"/>
          <w:szCs w:val="28"/>
        </w:rPr>
        <w:t xml:space="preserve"> If yes, what:  </w:t>
      </w:r>
      <w:sdt>
        <w:sdtPr>
          <w:rPr>
            <w:sz w:val="28"/>
            <w:szCs w:val="28"/>
          </w:rPr>
          <w:id w:val="242380712"/>
          <w:placeholder>
            <w:docPart w:val="51F8B8E48C5F4C69BDA4110B5623D57A"/>
          </w:placeholder>
          <w:showingPlcHdr/>
          <w:text/>
        </w:sdtPr>
        <w:sdtEndPr/>
        <w:sdtContent>
          <w:r>
            <w:rPr>
              <w:rStyle w:val="PlaceholderText"/>
            </w:rPr>
            <w:t>Click or tap here to enter text.</w:t>
          </w:r>
        </w:sdtContent>
      </w:sdt>
    </w:p>
    <w:p w14:paraId="6B2AB811" w14:textId="2F753C1D" w:rsidR="008912C2" w:rsidRDefault="008912C2" w:rsidP="008912C2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 xml:space="preserve">Do you have a Driver’s </w:t>
      </w:r>
      <w:r w:rsidR="00A0780E">
        <w:rPr>
          <w:sz w:val="28"/>
          <w:szCs w:val="28"/>
        </w:rPr>
        <w:t>License:</w:t>
      </w:r>
      <w:r>
        <w:rPr>
          <w:sz w:val="28"/>
          <w:szCs w:val="28"/>
        </w:rPr>
        <w:t xml:space="preserve">  </w:t>
      </w:r>
      <w:sdt>
        <w:sdtPr>
          <w:rPr>
            <w:sz w:val="28"/>
            <w:szCs w:val="28"/>
          </w:rPr>
          <w:id w:val="1102761540"/>
          <w:placeholder>
            <w:docPart w:val="B4216DE5F04F41AD86AB43B4CCA0EC70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>
            <w:rPr>
              <w:rStyle w:val="PlaceholderText"/>
            </w:rPr>
            <w:t>Choose an item.</w:t>
          </w:r>
        </w:sdtContent>
      </w:sdt>
    </w:p>
    <w:p w14:paraId="60E4425C" w14:textId="77777777" w:rsidR="008912C2" w:rsidRDefault="008912C2" w:rsidP="008912C2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 xml:space="preserve">Do you have an FFA number?  </w:t>
      </w:r>
      <w:sdt>
        <w:sdtPr>
          <w:rPr>
            <w:sz w:val="28"/>
            <w:szCs w:val="28"/>
          </w:rPr>
          <w:id w:val="-382638118"/>
          <w:placeholder>
            <w:docPart w:val="254551660E95490FB80DC796C1CE7323"/>
          </w:placeholder>
          <w:showingPlcHdr/>
          <w:comboBox>
            <w:listItem w:value="Choose an item."/>
            <w:listItem w:displayText="Yes" w:value="Yes"/>
            <w:listItem w:displayText="No" w:value="No"/>
          </w:comboBox>
        </w:sdtPr>
        <w:sdtEndPr/>
        <w:sdtContent>
          <w:r>
            <w:rPr>
              <w:rStyle w:val="PlaceholderText"/>
            </w:rPr>
            <w:t>Choose an item.</w:t>
          </w:r>
        </w:sdtContent>
      </w:sdt>
      <w:r>
        <w:rPr>
          <w:sz w:val="28"/>
          <w:szCs w:val="28"/>
        </w:rPr>
        <w:tab/>
        <w:t xml:space="preserve">If yes, FFA No:  </w:t>
      </w:r>
      <w:sdt>
        <w:sdtPr>
          <w:rPr>
            <w:sz w:val="28"/>
            <w:szCs w:val="28"/>
          </w:rPr>
          <w:id w:val="1874417501"/>
          <w:placeholder>
            <w:docPart w:val="4952D4A631CD4DEEABFAE5BE2643C033"/>
          </w:placeholder>
          <w:showingPlcHdr/>
          <w:text/>
        </w:sdtPr>
        <w:sdtEndPr/>
        <w:sdtContent>
          <w:r>
            <w:rPr>
              <w:rStyle w:val="PlaceholderText"/>
            </w:rPr>
            <w:t>Click or tap here to enter text.</w:t>
          </w:r>
        </w:sdtContent>
      </w:sdt>
    </w:p>
    <w:p w14:paraId="2FD2A9B3" w14:textId="77777777" w:rsidR="008912C2" w:rsidRDefault="008912C2" w:rsidP="008912C2">
      <w:pPr>
        <w:pStyle w:val="NoSpacing"/>
        <w:rPr>
          <w:sz w:val="28"/>
          <w:szCs w:val="28"/>
        </w:rPr>
      </w:pPr>
    </w:p>
    <w:p w14:paraId="3FC50F8B" w14:textId="77777777" w:rsidR="008912C2" w:rsidRDefault="008912C2" w:rsidP="008912C2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 xml:space="preserve">How did you hear about the BPFP?  </w:t>
      </w:r>
      <w:sdt>
        <w:sdtPr>
          <w:rPr>
            <w:sz w:val="28"/>
            <w:szCs w:val="28"/>
          </w:rPr>
          <w:id w:val="-1693991982"/>
          <w:placeholder>
            <w:docPart w:val="B09B69F0F84E4F4B8BB15BCF9022EB1E"/>
          </w:placeholder>
          <w:showingPlcHdr/>
          <w:text/>
        </w:sdtPr>
        <w:sdtEndPr/>
        <w:sdtContent>
          <w:r>
            <w:rPr>
              <w:rStyle w:val="PlaceholderText"/>
            </w:rPr>
            <w:t>Click or tap here to enter text.</w:t>
          </w:r>
        </w:sdtContent>
      </w:sdt>
    </w:p>
    <w:p w14:paraId="068F5A1D" w14:textId="05F22755" w:rsidR="00EA7D89" w:rsidRDefault="008912C2" w:rsidP="008912C2">
      <w:r>
        <w:rPr>
          <w:sz w:val="28"/>
          <w:szCs w:val="28"/>
        </w:rPr>
        <w:lastRenderedPageBreak/>
        <w:t>Thank you for your valuable contribution to the BPFP for the 2020 season</w:t>
      </w:r>
    </w:p>
    <w:sectPr w:rsidR="00EA7D89" w:rsidSect="00B82931">
      <w:headerReference w:type="default" r:id="rId12"/>
      <w:footerReference w:type="default" r:id="rId13"/>
      <w:pgSz w:w="11906" w:h="16838"/>
      <w:pgMar w:top="1418" w:right="424" w:bottom="993" w:left="426" w:header="708" w:footer="2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F2FBBD" w14:textId="77777777" w:rsidR="0049272F" w:rsidRDefault="0049272F" w:rsidP="00EA551A">
      <w:pPr>
        <w:spacing w:after="0" w:line="240" w:lineRule="auto"/>
      </w:pPr>
      <w:r>
        <w:separator/>
      </w:r>
    </w:p>
  </w:endnote>
  <w:endnote w:type="continuationSeparator" w:id="0">
    <w:p w14:paraId="4E188432" w14:textId="77777777" w:rsidR="0049272F" w:rsidRDefault="0049272F" w:rsidP="00EA5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CA16C2" w14:textId="0656EE4C" w:rsidR="008912C2" w:rsidRDefault="008912C2" w:rsidP="008912C2">
    <w:pPr>
      <w:pStyle w:val="Footer"/>
      <w:jc w:val="center"/>
      <w:rPr>
        <w:rFonts w:cstheme="minorHAnsi"/>
        <w:b/>
        <w:color w:val="FFFFFF" w:themeColor="background1"/>
        <w:sz w:val="32"/>
      </w:rPr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1204EB78" wp14:editId="27F53DF7">
              <wp:simplePos x="0" y="0"/>
              <wp:positionH relativeFrom="page">
                <wp:align>left</wp:align>
              </wp:positionH>
              <wp:positionV relativeFrom="paragraph">
                <wp:posOffset>10795</wp:posOffset>
              </wp:positionV>
              <wp:extent cx="7529195" cy="1519555"/>
              <wp:effectExtent l="0" t="0" r="14605" b="23495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29195" cy="1519555"/>
                      </a:xfrm>
                      <a:prstGeom prst="rect">
                        <a:avLst/>
                      </a:prstGeom>
                      <a:solidFill>
                        <a:srgbClr val="E4322B"/>
                      </a:solidFill>
                      <a:ln w="25400" cap="flat" cmpd="sng" algn="ctr">
                        <a:solidFill>
                          <a:srgbClr val="EC2125"/>
                        </a:solidFill>
                        <a:prstDash val="solid"/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30D67C1" id="Rectangle 2" o:spid="_x0000_s1026" style="position:absolute;margin-left:0;margin-top:.85pt;width:592.85pt;height:119.65pt;z-index:-25164902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" fillcolor="#e4322b" strokecolor="#ec2125" strokeweight="2pt">
              <w10:wrap anchorx="page"/>
            </v:rect>
          </w:pict>
        </mc:Fallback>
      </mc:AlternateContent>
    </w:r>
    <w:hyperlink r:id="rId1" w:history="1">
      <w:r>
        <w:rPr>
          <w:rStyle w:val="Hyperlink"/>
          <w:rFonts w:cstheme="minorHAnsi"/>
          <w:b/>
          <w:color w:val="FFFFFF" w:themeColor="background1"/>
          <w:sz w:val="36"/>
        </w:rPr>
        <w:t>www.bpfp.com.au</w:t>
      </w:r>
    </w:hyperlink>
  </w:p>
  <w:p w14:paraId="20D80B36" w14:textId="77777777" w:rsidR="008912C2" w:rsidRDefault="008912C2" w:rsidP="008912C2">
    <w:pPr>
      <w:pStyle w:val="Footer"/>
      <w:jc w:val="center"/>
      <w:rPr>
        <w:color w:val="FFFFFF" w:themeColor="background1"/>
        <w:sz w:val="12"/>
        <w:szCs w:val="24"/>
      </w:rPr>
    </w:pPr>
  </w:p>
  <w:p w14:paraId="1B32DE53" w14:textId="77777777" w:rsidR="008912C2" w:rsidRDefault="008912C2" w:rsidP="008912C2">
    <w:pPr>
      <w:pStyle w:val="Footer"/>
      <w:tabs>
        <w:tab w:val="left" w:pos="3969"/>
        <w:tab w:val="left" w:pos="7088"/>
      </w:tabs>
      <w:rPr>
        <w:rStyle w:val="Hyperlink"/>
        <w:color w:val="FFFFFF" w:themeColor="background1"/>
        <w:sz w:val="24"/>
      </w:rPr>
    </w:pPr>
    <w:bookmarkStart w:id="1" w:name="_Hlk505421774"/>
    <w:r>
      <w:rPr>
        <w:color w:val="FFFFFF" w:themeColor="background1"/>
        <w:sz w:val="24"/>
        <w:szCs w:val="24"/>
      </w:rPr>
      <w:t xml:space="preserve">Jay | 0411 134 531 | </w:t>
    </w:r>
    <w:hyperlink r:id="rId2" w:history="1">
      <w:r>
        <w:rPr>
          <w:rStyle w:val="Hyperlink"/>
          <w:color w:val="FFFFFF" w:themeColor="background1"/>
        </w:rPr>
        <w:t>jay@bpfp.com.au</w:t>
      </w:r>
    </w:hyperlink>
    <w:r>
      <w:rPr>
        <w:color w:val="FFFFFF" w:themeColor="background1"/>
      </w:rPr>
      <w:tab/>
    </w:r>
    <w:r>
      <w:rPr>
        <w:color w:val="FFFFFF" w:themeColor="background1"/>
      </w:rPr>
      <w:tab/>
    </w:r>
    <w:r>
      <w:rPr>
        <w:color w:val="FFFFFF" w:themeColor="background1"/>
        <w:sz w:val="24"/>
        <w:szCs w:val="24"/>
      </w:rPr>
      <w:t xml:space="preserve">Sarah | </w:t>
    </w:r>
    <w:hyperlink r:id="rId3" w:history="1">
      <w:r>
        <w:rPr>
          <w:rStyle w:val="Hyperlink"/>
          <w:color w:val="FFFFFF" w:themeColor="background1"/>
          <w:sz w:val="24"/>
          <w:szCs w:val="24"/>
        </w:rPr>
        <w:t>admin@bpfp.com.au</w:t>
      </w:r>
    </w:hyperlink>
    <w:r>
      <w:rPr>
        <w:rStyle w:val="Hyperlink"/>
        <w:color w:val="FFFFFF" w:themeColor="background1"/>
        <w:sz w:val="24"/>
        <w:szCs w:val="24"/>
      </w:rPr>
      <w:tab/>
    </w:r>
    <w:r>
      <w:rPr>
        <w:color w:val="FFFFFF" w:themeColor="background1"/>
      </w:rPr>
      <w:tab/>
    </w:r>
    <w:r>
      <w:rPr>
        <w:color w:val="FFFFFF" w:themeColor="background1"/>
        <w:sz w:val="24"/>
        <w:szCs w:val="24"/>
      </w:rPr>
      <w:t xml:space="preserve">Graham | </w:t>
    </w:r>
    <w:hyperlink r:id="rId4" w:history="1">
      <w:r>
        <w:rPr>
          <w:rStyle w:val="Hyperlink"/>
          <w:color w:val="FFFFFF" w:themeColor="background1"/>
          <w:sz w:val="24"/>
          <w:szCs w:val="24"/>
        </w:rPr>
        <w:t>operations@bpfp.com.au</w:t>
      </w:r>
    </w:hyperlink>
    <w:bookmarkEnd w:id="1"/>
  </w:p>
  <w:p w14:paraId="28FAA3B1" w14:textId="38B4D657" w:rsidR="00C94EAA" w:rsidRPr="008912C2" w:rsidRDefault="008912C2" w:rsidP="008912C2">
    <w:pPr>
      <w:pStyle w:val="Footer"/>
      <w:tabs>
        <w:tab w:val="left" w:pos="3119"/>
      </w:tabs>
    </w:pPr>
    <w:r>
      <w:rPr>
        <w:color w:val="FFFFFF" w:themeColor="background1"/>
        <w:sz w:val="24"/>
        <w:szCs w:val="24"/>
      </w:rPr>
      <w:t xml:space="preserve">FACEBOOK: </w:t>
    </w:r>
    <w:hyperlink r:id="rId5" w:history="1">
      <w:r>
        <w:rPr>
          <w:rStyle w:val="Hyperlink"/>
          <w:color w:val="FFFFFF" w:themeColor="background1"/>
          <w:sz w:val="24"/>
          <w:szCs w:val="24"/>
        </w:rPr>
        <w:t>www.facebook.com/pg/BPFP1</w:t>
      </w:r>
    </w:hyperlink>
    <w:r>
      <w:rPr>
        <w:rStyle w:val="Hyperlink"/>
        <w:color w:val="FFFFFF" w:themeColor="background1"/>
        <w:sz w:val="24"/>
        <w:szCs w:val="24"/>
      </w:rPr>
      <w:t xml:space="preserve">  INSTAGRAM: </w:t>
    </w:r>
    <w:hyperlink r:id="rId6" w:history="1">
      <w:r>
        <w:rPr>
          <w:rStyle w:val="Hyperlink"/>
          <w:color w:val="FFFFFF" w:themeColor="background1"/>
          <w:sz w:val="24"/>
          <w:szCs w:val="24"/>
        </w:rPr>
        <w:t>www.instagram.com/brisbane_paralympic_football_</w:t>
      </w:r>
    </w:hyperlink>
    <w:r>
      <w:rPr>
        <w:color w:val="FFFFFF" w:themeColor="background1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76F034" w14:textId="77777777" w:rsidR="0049272F" w:rsidRDefault="0049272F" w:rsidP="00EA551A">
      <w:pPr>
        <w:spacing w:after="0" w:line="240" w:lineRule="auto"/>
      </w:pPr>
      <w:r>
        <w:separator/>
      </w:r>
    </w:p>
  </w:footnote>
  <w:footnote w:type="continuationSeparator" w:id="0">
    <w:p w14:paraId="0F7AAC39" w14:textId="77777777" w:rsidR="0049272F" w:rsidRDefault="0049272F" w:rsidP="00EA55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413FF1" w14:textId="72001ED9" w:rsidR="008912C2" w:rsidRDefault="008912C2" w:rsidP="008912C2">
    <w:pPr>
      <w:pStyle w:val="NoSpacing"/>
      <w:jc w:val="center"/>
      <w:rPr>
        <w:b/>
        <w:sz w:val="36"/>
        <w:szCs w:val="36"/>
      </w:rPr>
    </w:pPr>
    <w:r>
      <w:rPr>
        <w:noProof/>
        <w:lang w:eastAsia="en-AU"/>
      </w:rPr>
      <w:drawing>
        <wp:anchor distT="0" distB="0" distL="114300" distR="114300" simplePos="0" relativeHeight="251665408" behindDoc="0" locked="0" layoutInCell="1" allowOverlap="1" wp14:anchorId="5D57255D" wp14:editId="792094F9">
          <wp:simplePos x="0" y="0"/>
          <wp:positionH relativeFrom="margin">
            <wp:posOffset>329565</wp:posOffset>
          </wp:positionH>
          <wp:positionV relativeFrom="paragraph">
            <wp:posOffset>-207010</wp:posOffset>
          </wp:positionV>
          <wp:extent cx="1028700" cy="10541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10541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93EF49E" w14:textId="0C8F947C" w:rsidR="008912C2" w:rsidRDefault="008912C2" w:rsidP="008912C2">
    <w:pPr>
      <w:pStyle w:val="NoSpacing"/>
      <w:jc w:val="center"/>
      <w:rPr>
        <w:b/>
        <w:sz w:val="36"/>
        <w:szCs w:val="36"/>
      </w:rPr>
    </w:pPr>
    <w:r>
      <w:rPr>
        <w:b/>
        <w:sz w:val="36"/>
        <w:szCs w:val="36"/>
      </w:rPr>
      <w:t xml:space="preserve">Volunteer Registration Form 2020 </w:t>
    </w:r>
  </w:p>
  <w:p w14:paraId="6F3B12CF" w14:textId="77777777" w:rsidR="008912C2" w:rsidRDefault="008912C2" w:rsidP="008912C2">
    <w:pPr>
      <w:pStyle w:val="Header"/>
    </w:pPr>
  </w:p>
  <w:p w14:paraId="484D7EFE" w14:textId="77777777" w:rsidR="008912C2" w:rsidRDefault="008912C2" w:rsidP="008912C2">
    <w:pPr>
      <w:pStyle w:val="Header"/>
    </w:pPr>
  </w:p>
  <w:p w14:paraId="29A45D14" w14:textId="77777777" w:rsidR="008912C2" w:rsidRDefault="008912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6A43E7C"/>
    <w:multiLevelType w:val="hybridMultilevel"/>
    <w:tmpl w:val="55561FE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Y0MzQ3tLSwMDQws7BQ0lEKTi0uzszPAykwrAUAxXobUCwAAAA="/>
  </w:docVars>
  <w:rsids>
    <w:rsidRoot w:val="00EA551A"/>
    <w:rsid w:val="00040F6A"/>
    <w:rsid w:val="000C4B13"/>
    <w:rsid w:val="000F2FA0"/>
    <w:rsid w:val="000F604F"/>
    <w:rsid w:val="0011520F"/>
    <w:rsid w:val="001E1302"/>
    <w:rsid w:val="0033677C"/>
    <w:rsid w:val="00390EDA"/>
    <w:rsid w:val="003A4F0E"/>
    <w:rsid w:val="0040450D"/>
    <w:rsid w:val="0049272F"/>
    <w:rsid w:val="006D6AF9"/>
    <w:rsid w:val="00763695"/>
    <w:rsid w:val="00873D8D"/>
    <w:rsid w:val="008912C2"/>
    <w:rsid w:val="008A06AB"/>
    <w:rsid w:val="00961B94"/>
    <w:rsid w:val="009D1E49"/>
    <w:rsid w:val="009F71D8"/>
    <w:rsid w:val="00A0780E"/>
    <w:rsid w:val="00B82931"/>
    <w:rsid w:val="00BF5921"/>
    <w:rsid w:val="00BF5DD9"/>
    <w:rsid w:val="00C048C5"/>
    <w:rsid w:val="00C1478C"/>
    <w:rsid w:val="00EA19F0"/>
    <w:rsid w:val="00EA551A"/>
    <w:rsid w:val="00EA7D89"/>
    <w:rsid w:val="00F246F1"/>
    <w:rsid w:val="00F42EF2"/>
    <w:rsid w:val="00F456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C6E219"/>
  <w15:chartTrackingRefBased/>
  <w15:docId w15:val="{5E434A40-8D75-447D-977F-907C33F4E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551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A551A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A55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551A"/>
  </w:style>
  <w:style w:type="paragraph" w:styleId="Footer">
    <w:name w:val="footer"/>
    <w:basedOn w:val="Normal"/>
    <w:link w:val="FooterChar"/>
    <w:uiPriority w:val="99"/>
    <w:unhideWhenUsed/>
    <w:rsid w:val="00EA55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551A"/>
  </w:style>
  <w:style w:type="paragraph" w:styleId="NormalWeb">
    <w:name w:val="Normal (Web)"/>
    <w:basedOn w:val="Normal"/>
    <w:uiPriority w:val="99"/>
    <w:unhideWhenUsed/>
    <w:rsid w:val="00EA551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EA551A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EA551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82931"/>
    <w:pPr>
      <w:spacing w:after="0" w:line="240" w:lineRule="auto"/>
      <w:ind w:left="720"/>
      <w:contextualSpacing/>
    </w:pPr>
    <w:rPr>
      <w:rFonts w:ascii="Calibri" w:hAnsi="Calibri" w:cs="Times New Roman"/>
      <w:sz w:val="24"/>
      <w:szCs w:val="20"/>
    </w:rPr>
  </w:style>
  <w:style w:type="character" w:customStyle="1" w:styleId="custom-label">
    <w:name w:val="custom-label"/>
    <w:basedOn w:val="DefaultParagraphFont"/>
    <w:rsid w:val="00B829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74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2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4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4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4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7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5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registrar@bpfp.com.au" TargetMode="Externa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registration.playfootball.com.au/common/pages/reg/WelcomeRegPlus.aspx?entityid=10968&amp;save=0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admin@bpfp.com.au" TargetMode="External"/><Relationship Id="rId2" Type="http://schemas.openxmlformats.org/officeDocument/2006/relationships/hyperlink" Target="mailto:jay@bpfp.com.au" TargetMode="External"/><Relationship Id="rId1" Type="http://schemas.openxmlformats.org/officeDocument/2006/relationships/hyperlink" Target="http://www.bpfp.com.au" TargetMode="External"/><Relationship Id="rId6" Type="http://schemas.openxmlformats.org/officeDocument/2006/relationships/hyperlink" Target="http://www.instagram.com/brisbane_paralympic_football_" TargetMode="External"/><Relationship Id="rId5" Type="http://schemas.openxmlformats.org/officeDocument/2006/relationships/hyperlink" Target="http://www.facebook.com/pg/BPFP1" TargetMode="External"/><Relationship Id="rId4" Type="http://schemas.openxmlformats.org/officeDocument/2006/relationships/hyperlink" Target="mailto:operations@bpfp.com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692FB3751624908A788541EA53757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8802AE-5193-4092-A55F-A6D04B7F5E92}"/>
      </w:docPartPr>
      <w:docPartBody>
        <w:p w:rsidR="00EB7259" w:rsidRDefault="00B774FB" w:rsidP="00B774FB">
          <w:pPr>
            <w:pStyle w:val="2692FB3751624908A788541EA53757F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104E22183F4B81963BBEB6B9D313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0EBB2A-CD54-48AE-AD7D-9CDA4ACDA1E3}"/>
      </w:docPartPr>
      <w:docPartBody>
        <w:p w:rsidR="00EB7259" w:rsidRDefault="00B774FB" w:rsidP="00B774FB">
          <w:pPr>
            <w:pStyle w:val="EC104E22183F4B81963BBEB6B9D313EB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34A3C2075D1D454EB8B790E0E324D1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0B7200-21CE-410D-B779-01259B1AC4E2}"/>
      </w:docPartPr>
      <w:docPartBody>
        <w:p w:rsidR="00EB7259" w:rsidRDefault="00B774FB" w:rsidP="00B774FB">
          <w:pPr>
            <w:pStyle w:val="34A3C2075D1D454EB8B790E0E324D196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207A18587FEC4AC68245F281B309BD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93D579-3AF8-43CF-AD0B-CF0313E6540A}"/>
      </w:docPartPr>
      <w:docPartBody>
        <w:p w:rsidR="00EB7259" w:rsidRDefault="00B774FB" w:rsidP="00B774FB">
          <w:pPr>
            <w:pStyle w:val="207A18587FEC4AC68245F281B309BD4B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708C584B8D45B58FA59045B8C556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C87312-930D-4D53-BCB1-A3D493A92C46}"/>
      </w:docPartPr>
      <w:docPartBody>
        <w:p w:rsidR="00EB7259" w:rsidRDefault="00B774FB" w:rsidP="00B774FB">
          <w:pPr>
            <w:pStyle w:val="6A708C584B8D45B58FA59045B8C556A1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A9E548213141D480D2D652DE846E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2F2AAF-4787-4CC3-90DD-65D2A6587279}"/>
      </w:docPartPr>
      <w:docPartBody>
        <w:p w:rsidR="00EB7259" w:rsidRDefault="00B774FB" w:rsidP="00B774FB">
          <w:pPr>
            <w:pStyle w:val="2EA9E548213141D480D2D652DE846E4C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A9237DDB6B485AB5502B1442B0CF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851B5E-252A-463D-9B20-506E1C14110D}"/>
      </w:docPartPr>
      <w:docPartBody>
        <w:p w:rsidR="00EB7259" w:rsidRDefault="00B774FB" w:rsidP="00B774FB">
          <w:pPr>
            <w:pStyle w:val="D6A9237DDB6B485AB5502B1442B0CFF8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E4F677E0094A65AF5986ECA6222B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5E1C15-3236-4330-B9AA-43DE2B9B030B}"/>
      </w:docPartPr>
      <w:docPartBody>
        <w:p w:rsidR="00EB7259" w:rsidRDefault="00B774FB" w:rsidP="00B774FB">
          <w:pPr>
            <w:pStyle w:val="6CE4F677E0094A65AF5986ECA6222B01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0982E39ADD71484693885ED93A98F5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AB280-6FB0-4693-9F2C-69F3B345795D}"/>
      </w:docPartPr>
      <w:docPartBody>
        <w:p w:rsidR="00EB7259" w:rsidRDefault="00B774FB" w:rsidP="00B774FB">
          <w:pPr>
            <w:pStyle w:val="0982E39ADD71484693885ED93A98F5F8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DCD8AEED83644A6798A0058746F23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58159-8D28-475F-9667-AE278223DA71}"/>
      </w:docPartPr>
      <w:docPartBody>
        <w:p w:rsidR="00EB7259" w:rsidRDefault="00B774FB" w:rsidP="00B774FB">
          <w:pPr>
            <w:pStyle w:val="DCD8AEED83644A6798A0058746F2327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5901EAAFDF4535A289EFF88AAB45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24ED06-4EA2-41F6-B8A3-4C7B5E21BF34}"/>
      </w:docPartPr>
      <w:docPartBody>
        <w:p w:rsidR="00EB7259" w:rsidRDefault="00B774FB" w:rsidP="00B774FB">
          <w:pPr>
            <w:pStyle w:val="BD5901EAAFDF4535A289EFF88AAB45FE"/>
          </w:pPr>
          <w:r>
            <w:rPr>
              <w:rStyle w:val="PlaceholderText"/>
            </w:rPr>
            <w:t>Click or tap to enter a date.</w:t>
          </w:r>
        </w:p>
      </w:docPartBody>
    </w:docPart>
    <w:docPart>
      <w:docPartPr>
        <w:name w:val="2BEFE66D704746CA87EF87E57804DB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5EB0C8-0546-4833-9AB2-A904E26F9E13}"/>
      </w:docPartPr>
      <w:docPartBody>
        <w:p w:rsidR="00EB7259" w:rsidRDefault="00B774FB" w:rsidP="00B774FB">
          <w:pPr>
            <w:pStyle w:val="2BEFE66D704746CA87EF87E57804DB93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51F8B8E48C5F4C69BDA4110B5623D5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D0EE91-E3B0-4DA4-9E36-C6984E248AEE}"/>
      </w:docPartPr>
      <w:docPartBody>
        <w:p w:rsidR="00EB7259" w:rsidRDefault="00B774FB" w:rsidP="00B774FB">
          <w:pPr>
            <w:pStyle w:val="51F8B8E48C5F4C69BDA4110B5623D57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216DE5F04F41AD86AB43B4CCA0EC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5B1935-E79E-434F-A6E1-9E932FC3914B}"/>
      </w:docPartPr>
      <w:docPartBody>
        <w:p w:rsidR="00EB7259" w:rsidRDefault="00B774FB" w:rsidP="00B774FB">
          <w:pPr>
            <w:pStyle w:val="B4216DE5F04F41AD86AB43B4CCA0EC70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254551660E95490FB80DC796C1CE73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DC14E2-8A42-4331-914F-D3FE5C4EBB24}"/>
      </w:docPartPr>
      <w:docPartBody>
        <w:p w:rsidR="00EB7259" w:rsidRDefault="00B774FB" w:rsidP="00B774FB">
          <w:pPr>
            <w:pStyle w:val="254551660E95490FB80DC796C1CE7323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4952D4A631CD4DEEABFAE5BE2643C0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12019A-507F-46CF-886B-8940388FD5DE}"/>
      </w:docPartPr>
      <w:docPartBody>
        <w:p w:rsidR="00EB7259" w:rsidRDefault="00B774FB" w:rsidP="00B774FB">
          <w:pPr>
            <w:pStyle w:val="4952D4A631CD4DEEABFAE5BE2643C033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9B69F0F84E4F4B8BB15BCF9022EB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67AEF1-2BEB-4D32-8DAB-8C0FC45E1449}"/>
      </w:docPartPr>
      <w:docPartBody>
        <w:p w:rsidR="00EB7259" w:rsidRDefault="00B774FB" w:rsidP="00B774FB">
          <w:pPr>
            <w:pStyle w:val="B09B69F0F84E4F4B8BB15BCF9022EB1E"/>
          </w:pPr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774FB"/>
    <w:rsid w:val="00183480"/>
    <w:rsid w:val="00251C76"/>
    <w:rsid w:val="00690850"/>
    <w:rsid w:val="00945D61"/>
    <w:rsid w:val="00B774FB"/>
    <w:rsid w:val="00C65309"/>
    <w:rsid w:val="00EB7259"/>
    <w:rsid w:val="00FA64D7"/>
    <w:rsid w:val="00FC4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774FB"/>
  </w:style>
  <w:style w:type="paragraph" w:customStyle="1" w:styleId="2692FB3751624908A788541EA53757F9">
    <w:name w:val="2692FB3751624908A788541EA53757F9"/>
    <w:rsid w:val="00B774FB"/>
  </w:style>
  <w:style w:type="paragraph" w:customStyle="1" w:styleId="EC104E22183F4B81963BBEB6B9D313EB">
    <w:name w:val="EC104E22183F4B81963BBEB6B9D313EB"/>
    <w:rsid w:val="00B774FB"/>
  </w:style>
  <w:style w:type="paragraph" w:customStyle="1" w:styleId="34A3C2075D1D454EB8B790E0E324D196">
    <w:name w:val="34A3C2075D1D454EB8B790E0E324D196"/>
    <w:rsid w:val="00B774FB"/>
  </w:style>
  <w:style w:type="paragraph" w:customStyle="1" w:styleId="207A18587FEC4AC68245F281B309BD4B">
    <w:name w:val="207A18587FEC4AC68245F281B309BD4B"/>
    <w:rsid w:val="00B774FB"/>
  </w:style>
  <w:style w:type="paragraph" w:customStyle="1" w:styleId="6A708C584B8D45B58FA59045B8C556A1">
    <w:name w:val="6A708C584B8D45B58FA59045B8C556A1"/>
    <w:rsid w:val="00B774FB"/>
  </w:style>
  <w:style w:type="paragraph" w:customStyle="1" w:styleId="2EA9E548213141D480D2D652DE846E4C">
    <w:name w:val="2EA9E548213141D480D2D652DE846E4C"/>
    <w:rsid w:val="00B774FB"/>
  </w:style>
  <w:style w:type="paragraph" w:customStyle="1" w:styleId="D6A9237DDB6B485AB5502B1442B0CFF8">
    <w:name w:val="D6A9237DDB6B485AB5502B1442B0CFF8"/>
    <w:rsid w:val="00B774FB"/>
  </w:style>
  <w:style w:type="paragraph" w:customStyle="1" w:styleId="6CE4F677E0094A65AF5986ECA6222B01">
    <w:name w:val="6CE4F677E0094A65AF5986ECA6222B01"/>
    <w:rsid w:val="00B774FB"/>
  </w:style>
  <w:style w:type="paragraph" w:customStyle="1" w:styleId="0982E39ADD71484693885ED93A98F5F8">
    <w:name w:val="0982E39ADD71484693885ED93A98F5F8"/>
    <w:rsid w:val="00B774FB"/>
  </w:style>
  <w:style w:type="paragraph" w:customStyle="1" w:styleId="DCD8AEED83644A6798A0058746F23277">
    <w:name w:val="DCD8AEED83644A6798A0058746F23277"/>
    <w:rsid w:val="00B774FB"/>
  </w:style>
  <w:style w:type="paragraph" w:customStyle="1" w:styleId="BD5901EAAFDF4535A289EFF88AAB45FE">
    <w:name w:val="BD5901EAAFDF4535A289EFF88AAB45FE"/>
    <w:rsid w:val="00B774FB"/>
  </w:style>
  <w:style w:type="paragraph" w:customStyle="1" w:styleId="2BEFE66D704746CA87EF87E57804DB93">
    <w:name w:val="2BEFE66D704746CA87EF87E57804DB93"/>
    <w:rsid w:val="00B774FB"/>
  </w:style>
  <w:style w:type="paragraph" w:customStyle="1" w:styleId="51F8B8E48C5F4C69BDA4110B5623D57A">
    <w:name w:val="51F8B8E48C5F4C69BDA4110B5623D57A"/>
    <w:rsid w:val="00B774FB"/>
  </w:style>
  <w:style w:type="paragraph" w:customStyle="1" w:styleId="B4216DE5F04F41AD86AB43B4CCA0EC70">
    <w:name w:val="B4216DE5F04F41AD86AB43B4CCA0EC70"/>
    <w:rsid w:val="00B774FB"/>
  </w:style>
  <w:style w:type="paragraph" w:customStyle="1" w:styleId="254551660E95490FB80DC796C1CE7323">
    <w:name w:val="254551660E95490FB80DC796C1CE7323"/>
    <w:rsid w:val="00B774FB"/>
  </w:style>
  <w:style w:type="paragraph" w:customStyle="1" w:styleId="4952D4A631CD4DEEABFAE5BE2643C033">
    <w:name w:val="4952D4A631CD4DEEABFAE5BE2643C033"/>
    <w:rsid w:val="00B774FB"/>
  </w:style>
  <w:style w:type="paragraph" w:customStyle="1" w:styleId="B09B69F0F84E4F4B8BB15BCF9022EB1E">
    <w:name w:val="B09B69F0F84E4F4B8BB15BCF9022EB1E"/>
    <w:rsid w:val="00B774F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08C67D19E496499D068DD73FB28CA8" ma:contentTypeVersion="13" ma:contentTypeDescription="Create a new document." ma:contentTypeScope="" ma:versionID="40bb86caa720ecb0784c8677c4a96d2e">
  <xsd:schema xmlns:xsd="http://www.w3.org/2001/XMLSchema" xmlns:xs="http://www.w3.org/2001/XMLSchema" xmlns:p="http://schemas.microsoft.com/office/2006/metadata/properties" xmlns:ns3="ab281ab5-f419-4215-b698-b416d8849b0d" xmlns:ns4="21f8e81a-964b-4e64-a196-e46f2f161f96" targetNamespace="http://schemas.microsoft.com/office/2006/metadata/properties" ma:root="true" ma:fieldsID="24f38f61df81cf564eff35e31efbe6db" ns3:_="" ns4:_="">
    <xsd:import namespace="ab281ab5-f419-4215-b698-b416d8849b0d"/>
    <xsd:import namespace="21f8e81a-964b-4e64-a196-e46f2f161f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281ab5-f419-4215-b698-b416d8849b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f8e81a-964b-4e64-a196-e46f2f161f9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53865D-5EE2-49D5-9F82-0DD986846E6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E7B9138-43EA-42A8-8D70-21EBBC9DB4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F8FFCE-6DCC-42D3-9C10-2DFB3CB2E8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281ab5-f419-4215-b698-b416d8849b0d"/>
    <ds:schemaRef ds:uri="21f8e81a-964b-4e64-a196-e46f2f161f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680</Words>
  <Characters>387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ody</dc:creator>
  <cp:keywords/>
  <dc:description/>
  <cp:lastModifiedBy> </cp:lastModifiedBy>
  <cp:revision>12</cp:revision>
  <dcterms:created xsi:type="dcterms:W3CDTF">2020-01-20T02:50:00Z</dcterms:created>
  <dcterms:modified xsi:type="dcterms:W3CDTF">2020-02-07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08C67D19E496499D068DD73FB28CA8</vt:lpwstr>
  </property>
</Properties>
</file>